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0D793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center"/>
        <w:rPr>
          <w:rFonts w:ascii="Cambria" w:hAnsi="Cambria"/>
          <w:b/>
          <w:sz w:val="24"/>
        </w:rPr>
      </w:pPr>
      <w:r w:rsidRPr="00C80A40">
        <w:rPr>
          <w:rFonts w:ascii="Cambria" w:hAnsi="Cambria"/>
          <w:b/>
          <w:sz w:val="24"/>
        </w:rPr>
        <w:t>SECTION-1 UNIVERSITY-WIDE DATE</w:t>
      </w:r>
    </w:p>
    <w:p w14:paraId="353AD129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  <w:r w:rsidRPr="00C80A40">
        <w:rPr>
          <w:rFonts w:ascii="Cambria" w:hAnsi="Cambria"/>
          <w:b/>
        </w:rPr>
        <w:t>01. Faculty-Department-wise list of academic programs along with launch date</w:t>
      </w:r>
    </w:p>
    <w:p w14:paraId="2C76D28F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</w:rPr>
      </w:pPr>
      <w:r w:rsidRPr="00C80A40">
        <w:rPr>
          <w:rFonts w:ascii="Cambria" w:hAnsi="Cambria"/>
        </w:rPr>
        <w:t>The requisite information is given as under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3888"/>
        <w:gridCol w:w="1350"/>
        <w:gridCol w:w="1827"/>
      </w:tblGrid>
      <w:tr w:rsidR="006A3738" w:rsidRPr="00C80A40" w14:paraId="4C22717D" w14:textId="77777777" w:rsidTr="007D0078">
        <w:trPr>
          <w:trHeight w:val="385"/>
        </w:trPr>
        <w:tc>
          <w:tcPr>
            <w:tcW w:w="1890" w:type="dxa"/>
          </w:tcPr>
          <w:p w14:paraId="6578886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Faculty</w:t>
            </w:r>
          </w:p>
        </w:tc>
        <w:tc>
          <w:tcPr>
            <w:tcW w:w="3888" w:type="dxa"/>
          </w:tcPr>
          <w:p w14:paraId="5C16743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Departments</w:t>
            </w:r>
          </w:p>
        </w:tc>
        <w:tc>
          <w:tcPr>
            <w:tcW w:w="1350" w:type="dxa"/>
          </w:tcPr>
          <w:p w14:paraId="6475722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Programs</w:t>
            </w:r>
          </w:p>
        </w:tc>
        <w:tc>
          <w:tcPr>
            <w:tcW w:w="1827" w:type="dxa"/>
          </w:tcPr>
          <w:p w14:paraId="08A8BB3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Date of lunch</w:t>
            </w:r>
          </w:p>
        </w:tc>
      </w:tr>
      <w:tr w:rsidR="006A3738" w:rsidRPr="00C80A40" w14:paraId="63689D08" w14:textId="77777777" w:rsidTr="007D0078">
        <w:trPr>
          <w:trHeight w:val="385"/>
        </w:trPr>
        <w:tc>
          <w:tcPr>
            <w:tcW w:w="1890" w:type="dxa"/>
          </w:tcPr>
          <w:p w14:paraId="606899B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3888" w:type="dxa"/>
          </w:tcPr>
          <w:p w14:paraId="27DD91A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50" w:type="dxa"/>
          </w:tcPr>
          <w:p w14:paraId="7A2A099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27" w:type="dxa"/>
          </w:tcPr>
          <w:p w14:paraId="39BEAFB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6337058A" w14:textId="77777777" w:rsidTr="007D0078">
        <w:trPr>
          <w:trHeight w:val="399"/>
        </w:trPr>
        <w:tc>
          <w:tcPr>
            <w:tcW w:w="1890" w:type="dxa"/>
          </w:tcPr>
          <w:p w14:paraId="3F5D1EA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3888" w:type="dxa"/>
          </w:tcPr>
          <w:p w14:paraId="726E22A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50" w:type="dxa"/>
          </w:tcPr>
          <w:p w14:paraId="0634DBD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27" w:type="dxa"/>
          </w:tcPr>
          <w:p w14:paraId="34E2287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541C6783" w14:textId="77777777" w:rsidTr="007D0078">
        <w:trPr>
          <w:trHeight w:val="385"/>
        </w:trPr>
        <w:tc>
          <w:tcPr>
            <w:tcW w:w="1890" w:type="dxa"/>
          </w:tcPr>
          <w:p w14:paraId="50DC74B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3888" w:type="dxa"/>
          </w:tcPr>
          <w:p w14:paraId="3475AA4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50" w:type="dxa"/>
          </w:tcPr>
          <w:p w14:paraId="211248E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27" w:type="dxa"/>
          </w:tcPr>
          <w:p w14:paraId="55846B7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50AA2629" w14:textId="77777777" w:rsidTr="007D0078">
        <w:trPr>
          <w:trHeight w:val="385"/>
        </w:trPr>
        <w:tc>
          <w:tcPr>
            <w:tcW w:w="1890" w:type="dxa"/>
          </w:tcPr>
          <w:p w14:paraId="60BBE2E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3888" w:type="dxa"/>
          </w:tcPr>
          <w:p w14:paraId="22FCC1B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50" w:type="dxa"/>
          </w:tcPr>
          <w:p w14:paraId="55A03E6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27" w:type="dxa"/>
          </w:tcPr>
          <w:p w14:paraId="7F85F23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1C8E9E0C" w14:textId="77777777" w:rsidTr="007D0078">
        <w:trPr>
          <w:trHeight w:val="385"/>
        </w:trPr>
        <w:tc>
          <w:tcPr>
            <w:tcW w:w="1890" w:type="dxa"/>
          </w:tcPr>
          <w:p w14:paraId="2A86C83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3888" w:type="dxa"/>
          </w:tcPr>
          <w:p w14:paraId="0FBCA1B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50" w:type="dxa"/>
          </w:tcPr>
          <w:p w14:paraId="5295470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27" w:type="dxa"/>
          </w:tcPr>
          <w:p w14:paraId="43D34F1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490FFFF3" w14:textId="77777777" w:rsidTr="007D0078">
        <w:trPr>
          <w:trHeight w:val="385"/>
        </w:trPr>
        <w:tc>
          <w:tcPr>
            <w:tcW w:w="1890" w:type="dxa"/>
          </w:tcPr>
          <w:p w14:paraId="2651E0A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3888" w:type="dxa"/>
          </w:tcPr>
          <w:p w14:paraId="2E24BD5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50" w:type="dxa"/>
          </w:tcPr>
          <w:p w14:paraId="5280757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27" w:type="dxa"/>
          </w:tcPr>
          <w:p w14:paraId="25264AC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</w:tbl>
    <w:p w14:paraId="05DADB95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38268F7D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  <w:r w:rsidRPr="00C80A40">
        <w:rPr>
          <w:rFonts w:ascii="Cambria" w:hAnsi="Cambria"/>
          <w:b/>
        </w:rPr>
        <w:t>02. Faculty– Department –Program- Courses– Semester Wise credit hours for each academic program</w:t>
      </w:r>
    </w:p>
    <w:p w14:paraId="3A5B7644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</w:rPr>
      </w:pPr>
      <w:r w:rsidRPr="00C80A40">
        <w:rPr>
          <w:rFonts w:ascii="Cambria" w:hAnsi="Cambria"/>
        </w:rPr>
        <w:t>The requisite information is given as under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9"/>
        <w:gridCol w:w="1194"/>
        <w:gridCol w:w="1186"/>
        <w:gridCol w:w="1852"/>
        <w:gridCol w:w="1735"/>
        <w:gridCol w:w="1317"/>
      </w:tblGrid>
      <w:tr w:rsidR="006A3738" w:rsidRPr="00C80A40" w14:paraId="63CBFD1C" w14:textId="77777777" w:rsidTr="007D0078">
        <w:trPr>
          <w:trHeight w:val="805"/>
        </w:trPr>
        <w:tc>
          <w:tcPr>
            <w:tcW w:w="1529" w:type="dxa"/>
          </w:tcPr>
          <w:p w14:paraId="61D4EFF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Department</w:t>
            </w:r>
          </w:p>
        </w:tc>
        <w:tc>
          <w:tcPr>
            <w:tcW w:w="1194" w:type="dxa"/>
          </w:tcPr>
          <w:p w14:paraId="4106815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No. of Faculty</w:t>
            </w:r>
          </w:p>
        </w:tc>
        <w:tc>
          <w:tcPr>
            <w:tcW w:w="1186" w:type="dxa"/>
          </w:tcPr>
          <w:p w14:paraId="319DB43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Program</w:t>
            </w:r>
          </w:p>
        </w:tc>
        <w:tc>
          <w:tcPr>
            <w:tcW w:w="1852" w:type="dxa"/>
          </w:tcPr>
          <w:p w14:paraId="0A16626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No. of courses</w:t>
            </w:r>
          </w:p>
        </w:tc>
        <w:tc>
          <w:tcPr>
            <w:tcW w:w="1735" w:type="dxa"/>
          </w:tcPr>
          <w:p w14:paraId="17C95EB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Semester</w:t>
            </w:r>
          </w:p>
        </w:tc>
        <w:tc>
          <w:tcPr>
            <w:tcW w:w="1317" w:type="dxa"/>
          </w:tcPr>
          <w:p w14:paraId="2343316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Credit hours</w:t>
            </w:r>
          </w:p>
        </w:tc>
      </w:tr>
      <w:tr w:rsidR="006A3738" w:rsidRPr="00C80A40" w14:paraId="481F86E7" w14:textId="77777777" w:rsidTr="007D0078">
        <w:trPr>
          <w:trHeight w:val="395"/>
        </w:trPr>
        <w:tc>
          <w:tcPr>
            <w:tcW w:w="1529" w:type="dxa"/>
          </w:tcPr>
          <w:p w14:paraId="23BA053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94" w:type="dxa"/>
          </w:tcPr>
          <w:p w14:paraId="326629D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86" w:type="dxa"/>
          </w:tcPr>
          <w:p w14:paraId="145F7B9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52" w:type="dxa"/>
          </w:tcPr>
          <w:p w14:paraId="2E16087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735" w:type="dxa"/>
          </w:tcPr>
          <w:p w14:paraId="1E4F42D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17" w:type="dxa"/>
          </w:tcPr>
          <w:p w14:paraId="61C4709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1F86D97A" w14:textId="77777777" w:rsidTr="007D0078">
        <w:trPr>
          <w:trHeight w:val="395"/>
        </w:trPr>
        <w:tc>
          <w:tcPr>
            <w:tcW w:w="1529" w:type="dxa"/>
          </w:tcPr>
          <w:p w14:paraId="7C871B0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94" w:type="dxa"/>
          </w:tcPr>
          <w:p w14:paraId="662547A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86" w:type="dxa"/>
          </w:tcPr>
          <w:p w14:paraId="3F3A45E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52" w:type="dxa"/>
          </w:tcPr>
          <w:p w14:paraId="39989B4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735" w:type="dxa"/>
          </w:tcPr>
          <w:p w14:paraId="2E894C3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17" w:type="dxa"/>
          </w:tcPr>
          <w:p w14:paraId="643D523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79BE68EC" w14:textId="77777777" w:rsidTr="007D0078">
        <w:trPr>
          <w:trHeight w:val="395"/>
        </w:trPr>
        <w:tc>
          <w:tcPr>
            <w:tcW w:w="1529" w:type="dxa"/>
          </w:tcPr>
          <w:p w14:paraId="1351CF3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94" w:type="dxa"/>
          </w:tcPr>
          <w:p w14:paraId="4487967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86" w:type="dxa"/>
          </w:tcPr>
          <w:p w14:paraId="20A5695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52" w:type="dxa"/>
          </w:tcPr>
          <w:p w14:paraId="04C71B5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735" w:type="dxa"/>
          </w:tcPr>
          <w:p w14:paraId="65702E7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17" w:type="dxa"/>
          </w:tcPr>
          <w:p w14:paraId="1BB494D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1FEBD80D" w14:textId="77777777" w:rsidTr="007D0078">
        <w:trPr>
          <w:trHeight w:val="395"/>
        </w:trPr>
        <w:tc>
          <w:tcPr>
            <w:tcW w:w="1529" w:type="dxa"/>
          </w:tcPr>
          <w:p w14:paraId="18CC12C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94" w:type="dxa"/>
          </w:tcPr>
          <w:p w14:paraId="67F85B0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186" w:type="dxa"/>
          </w:tcPr>
          <w:p w14:paraId="3DC9822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52" w:type="dxa"/>
          </w:tcPr>
          <w:p w14:paraId="7693AF4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735" w:type="dxa"/>
          </w:tcPr>
          <w:p w14:paraId="1AB7C96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317" w:type="dxa"/>
          </w:tcPr>
          <w:p w14:paraId="17B5438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</w:tbl>
    <w:p w14:paraId="35CC2DEF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750B010A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  <w:r w:rsidRPr="00C80A40">
        <w:rPr>
          <w:rFonts w:ascii="Cambria" w:hAnsi="Cambria"/>
          <w:b/>
        </w:rPr>
        <w:t>03. Faculty– Department– Program– Course Wise enrollment</w:t>
      </w:r>
    </w:p>
    <w:p w14:paraId="4233C6F5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</w:rPr>
      </w:pPr>
      <w:r w:rsidRPr="00C80A40">
        <w:rPr>
          <w:rFonts w:ascii="Cambria" w:hAnsi="Cambria"/>
        </w:rPr>
        <w:t>The requisite information is given as under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2970"/>
        <w:gridCol w:w="1620"/>
        <w:gridCol w:w="2637"/>
      </w:tblGrid>
      <w:tr w:rsidR="006A3738" w:rsidRPr="00C80A40" w14:paraId="1EFD15D0" w14:textId="77777777" w:rsidTr="007D0078">
        <w:trPr>
          <w:trHeight w:val="567"/>
        </w:trPr>
        <w:tc>
          <w:tcPr>
            <w:tcW w:w="1728" w:type="dxa"/>
          </w:tcPr>
          <w:p w14:paraId="5764754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Faculty</w:t>
            </w:r>
          </w:p>
        </w:tc>
        <w:tc>
          <w:tcPr>
            <w:tcW w:w="2970" w:type="dxa"/>
          </w:tcPr>
          <w:p w14:paraId="43F306B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Department</w:t>
            </w:r>
          </w:p>
        </w:tc>
        <w:tc>
          <w:tcPr>
            <w:tcW w:w="1620" w:type="dxa"/>
          </w:tcPr>
          <w:p w14:paraId="5D54AA7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Program</w:t>
            </w:r>
          </w:p>
        </w:tc>
        <w:tc>
          <w:tcPr>
            <w:tcW w:w="2637" w:type="dxa"/>
          </w:tcPr>
          <w:p w14:paraId="141C5BD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Course wise enrollment</w:t>
            </w:r>
          </w:p>
        </w:tc>
      </w:tr>
      <w:tr w:rsidR="006A3738" w:rsidRPr="00C80A40" w14:paraId="3328B12F" w14:textId="77777777" w:rsidTr="007D0078">
        <w:trPr>
          <w:trHeight w:val="277"/>
        </w:trPr>
        <w:tc>
          <w:tcPr>
            <w:tcW w:w="1728" w:type="dxa"/>
          </w:tcPr>
          <w:p w14:paraId="6E3A8EF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970" w:type="dxa"/>
          </w:tcPr>
          <w:p w14:paraId="578AD79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20" w:type="dxa"/>
          </w:tcPr>
          <w:p w14:paraId="047CC70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637" w:type="dxa"/>
          </w:tcPr>
          <w:p w14:paraId="41ECC40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298E6917" w14:textId="77777777" w:rsidTr="007D0078">
        <w:trPr>
          <w:trHeight w:val="277"/>
        </w:trPr>
        <w:tc>
          <w:tcPr>
            <w:tcW w:w="1728" w:type="dxa"/>
          </w:tcPr>
          <w:p w14:paraId="3B2228D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970" w:type="dxa"/>
          </w:tcPr>
          <w:p w14:paraId="2885DF5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20" w:type="dxa"/>
          </w:tcPr>
          <w:p w14:paraId="32D572D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637" w:type="dxa"/>
          </w:tcPr>
          <w:p w14:paraId="41A31CA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1720DE48" w14:textId="77777777" w:rsidTr="007D0078">
        <w:trPr>
          <w:trHeight w:val="277"/>
        </w:trPr>
        <w:tc>
          <w:tcPr>
            <w:tcW w:w="1728" w:type="dxa"/>
          </w:tcPr>
          <w:p w14:paraId="576262F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970" w:type="dxa"/>
          </w:tcPr>
          <w:p w14:paraId="747B356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20" w:type="dxa"/>
          </w:tcPr>
          <w:p w14:paraId="35BCBFE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637" w:type="dxa"/>
          </w:tcPr>
          <w:p w14:paraId="251AFB2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0EFE5362" w14:textId="77777777" w:rsidTr="007D0078">
        <w:trPr>
          <w:trHeight w:val="277"/>
        </w:trPr>
        <w:tc>
          <w:tcPr>
            <w:tcW w:w="1728" w:type="dxa"/>
          </w:tcPr>
          <w:p w14:paraId="62FC39F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970" w:type="dxa"/>
          </w:tcPr>
          <w:p w14:paraId="014868F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20" w:type="dxa"/>
          </w:tcPr>
          <w:p w14:paraId="51F0647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637" w:type="dxa"/>
          </w:tcPr>
          <w:p w14:paraId="0E4BDA3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</w:tbl>
    <w:p w14:paraId="4DD19850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7CCD1A5D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  <w:r w:rsidRPr="00C80A40">
        <w:rPr>
          <w:rFonts w:ascii="Cambria" w:hAnsi="Cambria"/>
          <w:b/>
        </w:rPr>
        <w:t>04. Faculty– Department– Program Wise Number of Applications &amp; Enrollment</w:t>
      </w:r>
    </w:p>
    <w:p w14:paraId="637951CD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</w:rPr>
      </w:pPr>
      <w:r w:rsidRPr="00C80A40">
        <w:rPr>
          <w:rFonts w:ascii="Cambria" w:hAnsi="Cambria"/>
        </w:rPr>
        <w:t>The requisite information is given as under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1447"/>
        <w:gridCol w:w="1638"/>
        <w:gridCol w:w="1280"/>
        <w:gridCol w:w="2021"/>
        <w:gridCol w:w="1880"/>
      </w:tblGrid>
      <w:tr w:rsidR="006A3738" w:rsidRPr="00C80A40" w14:paraId="217D22ED" w14:textId="77777777" w:rsidTr="007D0078">
        <w:trPr>
          <w:trHeight w:val="807"/>
        </w:trPr>
        <w:tc>
          <w:tcPr>
            <w:tcW w:w="648" w:type="dxa"/>
          </w:tcPr>
          <w:p w14:paraId="4044149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Sr #</w:t>
            </w:r>
          </w:p>
        </w:tc>
        <w:tc>
          <w:tcPr>
            <w:tcW w:w="1447" w:type="dxa"/>
          </w:tcPr>
          <w:p w14:paraId="0ED6CD0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Faculty</w:t>
            </w:r>
          </w:p>
        </w:tc>
        <w:tc>
          <w:tcPr>
            <w:tcW w:w="1638" w:type="dxa"/>
          </w:tcPr>
          <w:p w14:paraId="61838BA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Department</w:t>
            </w:r>
          </w:p>
        </w:tc>
        <w:tc>
          <w:tcPr>
            <w:tcW w:w="1280" w:type="dxa"/>
          </w:tcPr>
          <w:p w14:paraId="0E90B1C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Program</w:t>
            </w:r>
          </w:p>
        </w:tc>
        <w:tc>
          <w:tcPr>
            <w:tcW w:w="2021" w:type="dxa"/>
          </w:tcPr>
          <w:p w14:paraId="5FFFDBC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No. of application</w:t>
            </w:r>
          </w:p>
        </w:tc>
        <w:tc>
          <w:tcPr>
            <w:tcW w:w="1880" w:type="dxa"/>
          </w:tcPr>
          <w:p w14:paraId="75A04B7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Enrollment</w:t>
            </w:r>
          </w:p>
        </w:tc>
      </w:tr>
      <w:tr w:rsidR="006A3738" w:rsidRPr="00C80A40" w14:paraId="580D5811" w14:textId="77777777" w:rsidTr="007D0078">
        <w:trPr>
          <w:trHeight w:val="416"/>
        </w:trPr>
        <w:tc>
          <w:tcPr>
            <w:tcW w:w="648" w:type="dxa"/>
          </w:tcPr>
          <w:p w14:paraId="58B1A53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447" w:type="dxa"/>
          </w:tcPr>
          <w:p w14:paraId="321BA43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38" w:type="dxa"/>
          </w:tcPr>
          <w:p w14:paraId="6976BFA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280" w:type="dxa"/>
          </w:tcPr>
          <w:p w14:paraId="0BA3009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021" w:type="dxa"/>
          </w:tcPr>
          <w:p w14:paraId="075AB76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80" w:type="dxa"/>
          </w:tcPr>
          <w:p w14:paraId="3E3A279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60C6A669" w14:textId="77777777" w:rsidTr="007D0078">
        <w:trPr>
          <w:trHeight w:val="404"/>
        </w:trPr>
        <w:tc>
          <w:tcPr>
            <w:tcW w:w="648" w:type="dxa"/>
          </w:tcPr>
          <w:p w14:paraId="12F8755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447" w:type="dxa"/>
          </w:tcPr>
          <w:p w14:paraId="60B988E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38" w:type="dxa"/>
          </w:tcPr>
          <w:p w14:paraId="48C5F60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280" w:type="dxa"/>
          </w:tcPr>
          <w:p w14:paraId="6D7BA0B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021" w:type="dxa"/>
          </w:tcPr>
          <w:p w14:paraId="3AD24FB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80" w:type="dxa"/>
          </w:tcPr>
          <w:p w14:paraId="314936C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00EBA700" w14:textId="77777777" w:rsidTr="007D0078">
        <w:trPr>
          <w:trHeight w:val="404"/>
        </w:trPr>
        <w:tc>
          <w:tcPr>
            <w:tcW w:w="648" w:type="dxa"/>
          </w:tcPr>
          <w:p w14:paraId="3FEB069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447" w:type="dxa"/>
          </w:tcPr>
          <w:p w14:paraId="3669107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38" w:type="dxa"/>
          </w:tcPr>
          <w:p w14:paraId="77A9B33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280" w:type="dxa"/>
          </w:tcPr>
          <w:p w14:paraId="444D4D3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021" w:type="dxa"/>
          </w:tcPr>
          <w:p w14:paraId="6497800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80" w:type="dxa"/>
          </w:tcPr>
          <w:p w14:paraId="231893D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13787AEB" w14:textId="77777777" w:rsidTr="007D0078">
        <w:trPr>
          <w:trHeight w:val="404"/>
        </w:trPr>
        <w:tc>
          <w:tcPr>
            <w:tcW w:w="648" w:type="dxa"/>
          </w:tcPr>
          <w:p w14:paraId="6B7257F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447" w:type="dxa"/>
          </w:tcPr>
          <w:p w14:paraId="1CA52B3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638" w:type="dxa"/>
          </w:tcPr>
          <w:p w14:paraId="0778DBC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280" w:type="dxa"/>
          </w:tcPr>
          <w:p w14:paraId="4294AE4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2021" w:type="dxa"/>
          </w:tcPr>
          <w:p w14:paraId="5CEF724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880" w:type="dxa"/>
          </w:tcPr>
          <w:p w14:paraId="68FED68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</w:tbl>
    <w:p w14:paraId="1010519B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694ED065" w14:textId="77777777" w:rsidR="00FB0868" w:rsidRDefault="00FB086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7350322E" w14:textId="6710974B" w:rsidR="00FB0868" w:rsidRDefault="00FB086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02890605" w14:textId="5DB8A543" w:rsidR="008474A0" w:rsidRDefault="008474A0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0FA8E512" w14:textId="77777777" w:rsidR="008474A0" w:rsidRDefault="008474A0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70FDC5F1" w14:textId="77777777" w:rsidR="00FB0868" w:rsidRDefault="00FB086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5D175EAE" w14:textId="66A20745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  <w:r w:rsidRPr="00C80A40">
        <w:rPr>
          <w:rFonts w:ascii="Cambria" w:hAnsi="Cambria"/>
          <w:b/>
        </w:rPr>
        <w:lastRenderedPageBreak/>
        <w:t xml:space="preserve">05. Department and academic program wise student/faculty ratio </w:t>
      </w:r>
    </w:p>
    <w:p w14:paraId="64981BF7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</w:rPr>
      </w:pPr>
      <w:r w:rsidRPr="00C80A40">
        <w:rPr>
          <w:rFonts w:ascii="Cambria" w:hAnsi="Cambria"/>
        </w:rPr>
        <w:t>The requisite information is given as under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5"/>
        <w:gridCol w:w="2233"/>
        <w:gridCol w:w="1090"/>
        <w:gridCol w:w="1293"/>
        <w:gridCol w:w="1947"/>
        <w:gridCol w:w="1737"/>
      </w:tblGrid>
      <w:tr w:rsidR="006A3738" w:rsidRPr="00C80A40" w14:paraId="069386A4" w14:textId="77777777" w:rsidTr="007D0078">
        <w:tc>
          <w:tcPr>
            <w:tcW w:w="655" w:type="dxa"/>
          </w:tcPr>
          <w:p w14:paraId="3A75BC0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Sr #</w:t>
            </w:r>
          </w:p>
        </w:tc>
        <w:tc>
          <w:tcPr>
            <w:tcW w:w="2233" w:type="dxa"/>
          </w:tcPr>
          <w:p w14:paraId="51BA541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Departments</w:t>
            </w:r>
          </w:p>
        </w:tc>
        <w:tc>
          <w:tcPr>
            <w:tcW w:w="2383" w:type="dxa"/>
            <w:gridSpan w:val="2"/>
          </w:tcPr>
          <w:p w14:paraId="74380AFB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Total no of students</w:t>
            </w:r>
          </w:p>
        </w:tc>
        <w:tc>
          <w:tcPr>
            <w:tcW w:w="1947" w:type="dxa"/>
          </w:tcPr>
          <w:p w14:paraId="250A343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Total no of faculty</w:t>
            </w:r>
          </w:p>
        </w:tc>
        <w:tc>
          <w:tcPr>
            <w:tcW w:w="1737" w:type="dxa"/>
          </w:tcPr>
          <w:p w14:paraId="13823E0F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Students teacher ratio</w:t>
            </w:r>
          </w:p>
        </w:tc>
      </w:tr>
      <w:tr w:rsidR="006A3738" w:rsidRPr="00C80A40" w14:paraId="7A0ED8C6" w14:textId="77777777" w:rsidTr="007D0078">
        <w:tc>
          <w:tcPr>
            <w:tcW w:w="655" w:type="dxa"/>
          </w:tcPr>
          <w:p w14:paraId="64A0F61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2233" w:type="dxa"/>
          </w:tcPr>
          <w:p w14:paraId="0E0E29F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090" w:type="dxa"/>
          </w:tcPr>
          <w:p w14:paraId="506C1556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Male</w:t>
            </w:r>
          </w:p>
        </w:tc>
        <w:tc>
          <w:tcPr>
            <w:tcW w:w="1293" w:type="dxa"/>
          </w:tcPr>
          <w:p w14:paraId="5D7B57B6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Female</w:t>
            </w:r>
          </w:p>
        </w:tc>
        <w:tc>
          <w:tcPr>
            <w:tcW w:w="1947" w:type="dxa"/>
          </w:tcPr>
          <w:p w14:paraId="5FE0C84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737" w:type="dxa"/>
          </w:tcPr>
          <w:p w14:paraId="4D70C3A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3AC2C8BE" w14:textId="77777777" w:rsidTr="007D0078">
        <w:tc>
          <w:tcPr>
            <w:tcW w:w="655" w:type="dxa"/>
          </w:tcPr>
          <w:p w14:paraId="269F0E7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2233" w:type="dxa"/>
          </w:tcPr>
          <w:p w14:paraId="3EFB438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090" w:type="dxa"/>
          </w:tcPr>
          <w:p w14:paraId="485B3AE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293" w:type="dxa"/>
          </w:tcPr>
          <w:p w14:paraId="6EEFC972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947" w:type="dxa"/>
          </w:tcPr>
          <w:p w14:paraId="000FFB3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737" w:type="dxa"/>
          </w:tcPr>
          <w:p w14:paraId="0025874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5AD82F7F" w14:textId="77777777" w:rsidTr="007D0078">
        <w:tc>
          <w:tcPr>
            <w:tcW w:w="655" w:type="dxa"/>
          </w:tcPr>
          <w:p w14:paraId="5D9BF96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2233" w:type="dxa"/>
          </w:tcPr>
          <w:p w14:paraId="43BAF9A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090" w:type="dxa"/>
          </w:tcPr>
          <w:p w14:paraId="77080EFF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293" w:type="dxa"/>
          </w:tcPr>
          <w:p w14:paraId="0B34479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947" w:type="dxa"/>
          </w:tcPr>
          <w:p w14:paraId="6FAB6EE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737" w:type="dxa"/>
          </w:tcPr>
          <w:p w14:paraId="1ECA883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56805A24" w14:textId="77777777" w:rsidTr="007D0078">
        <w:tc>
          <w:tcPr>
            <w:tcW w:w="655" w:type="dxa"/>
          </w:tcPr>
          <w:p w14:paraId="32A2F79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2233" w:type="dxa"/>
          </w:tcPr>
          <w:p w14:paraId="310187F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090" w:type="dxa"/>
          </w:tcPr>
          <w:p w14:paraId="22C9F157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293" w:type="dxa"/>
          </w:tcPr>
          <w:p w14:paraId="383C4B95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947" w:type="dxa"/>
          </w:tcPr>
          <w:p w14:paraId="7C2C56B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737" w:type="dxa"/>
          </w:tcPr>
          <w:p w14:paraId="4C077E2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771947CA" w14:textId="77777777" w:rsidTr="007D0078">
        <w:tc>
          <w:tcPr>
            <w:tcW w:w="655" w:type="dxa"/>
          </w:tcPr>
          <w:p w14:paraId="150EF01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2233" w:type="dxa"/>
          </w:tcPr>
          <w:p w14:paraId="791D9A7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090" w:type="dxa"/>
          </w:tcPr>
          <w:p w14:paraId="7FBBA796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293" w:type="dxa"/>
          </w:tcPr>
          <w:p w14:paraId="5D19161C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947" w:type="dxa"/>
          </w:tcPr>
          <w:p w14:paraId="26720A5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737" w:type="dxa"/>
          </w:tcPr>
          <w:p w14:paraId="0002664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5E90AA22" w14:textId="77777777" w:rsidTr="007D0078">
        <w:tc>
          <w:tcPr>
            <w:tcW w:w="2888" w:type="dxa"/>
            <w:gridSpan w:val="2"/>
          </w:tcPr>
          <w:p w14:paraId="1FE4067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Total</w:t>
            </w:r>
          </w:p>
        </w:tc>
        <w:tc>
          <w:tcPr>
            <w:tcW w:w="1090" w:type="dxa"/>
          </w:tcPr>
          <w:p w14:paraId="09D91B90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293" w:type="dxa"/>
          </w:tcPr>
          <w:p w14:paraId="6903215A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947" w:type="dxa"/>
          </w:tcPr>
          <w:p w14:paraId="382362D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737" w:type="dxa"/>
          </w:tcPr>
          <w:p w14:paraId="4092E60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</w:tbl>
    <w:p w14:paraId="6EDBCEA3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eastAsia="Times New Roman" w:hAnsi="Cambria" w:cstheme="minorHAnsi"/>
          <w:b/>
          <w:bCs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2"/>
        <w:gridCol w:w="1096"/>
        <w:gridCol w:w="1062"/>
        <w:gridCol w:w="1014"/>
        <w:gridCol w:w="1062"/>
        <w:gridCol w:w="1010"/>
        <w:gridCol w:w="1062"/>
        <w:gridCol w:w="1001"/>
      </w:tblGrid>
      <w:tr w:rsidR="006A3738" w:rsidRPr="00C80A40" w14:paraId="089AD41C" w14:textId="77777777" w:rsidTr="007D0078">
        <w:trPr>
          <w:trHeight w:val="384"/>
        </w:trPr>
        <w:tc>
          <w:tcPr>
            <w:tcW w:w="1612" w:type="dxa"/>
          </w:tcPr>
          <w:p w14:paraId="01933FD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Department</w:t>
            </w:r>
          </w:p>
        </w:tc>
        <w:tc>
          <w:tcPr>
            <w:tcW w:w="2158" w:type="dxa"/>
            <w:gridSpan w:val="2"/>
          </w:tcPr>
          <w:p w14:paraId="090437D4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Bachelor</w:t>
            </w:r>
          </w:p>
        </w:tc>
        <w:tc>
          <w:tcPr>
            <w:tcW w:w="2076" w:type="dxa"/>
            <w:gridSpan w:val="2"/>
          </w:tcPr>
          <w:p w14:paraId="01DE8002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M.Phil/MS</w:t>
            </w:r>
          </w:p>
        </w:tc>
        <w:tc>
          <w:tcPr>
            <w:tcW w:w="2072" w:type="dxa"/>
            <w:gridSpan w:val="2"/>
          </w:tcPr>
          <w:p w14:paraId="4FE1905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PhD</w:t>
            </w:r>
          </w:p>
        </w:tc>
        <w:tc>
          <w:tcPr>
            <w:tcW w:w="1001" w:type="dxa"/>
            <w:vMerge w:val="restart"/>
          </w:tcPr>
          <w:p w14:paraId="1B6B90B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  <w:r w:rsidRPr="00C80A40">
              <w:rPr>
                <w:rFonts w:ascii="Cambria" w:hAnsi="Cambria"/>
                <w:b/>
              </w:rPr>
              <w:t>Total</w:t>
            </w:r>
          </w:p>
        </w:tc>
      </w:tr>
      <w:tr w:rsidR="006A3738" w:rsidRPr="00C80A40" w14:paraId="26E71A74" w14:textId="77777777" w:rsidTr="007D0078">
        <w:trPr>
          <w:trHeight w:val="384"/>
        </w:trPr>
        <w:tc>
          <w:tcPr>
            <w:tcW w:w="1612" w:type="dxa"/>
          </w:tcPr>
          <w:p w14:paraId="36C7E8A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2E35F8A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Male</w:t>
            </w:r>
          </w:p>
        </w:tc>
        <w:tc>
          <w:tcPr>
            <w:tcW w:w="1062" w:type="dxa"/>
          </w:tcPr>
          <w:p w14:paraId="67912DA1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Female</w:t>
            </w:r>
          </w:p>
        </w:tc>
        <w:tc>
          <w:tcPr>
            <w:tcW w:w="1014" w:type="dxa"/>
          </w:tcPr>
          <w:p w14:paraId="47906935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Male</w:t>
            </w:r>
          </w:p>
        </w:tc>
        <w:tc>
          <w:tcPr>
            <w:tcW w:w="1062" w:type="dxa"/>
          </w:tcPr>
          <w:p w14:paraId="0A20E96E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Female</w:t>
            </w:r>
          </w:p>
        </w:tc>
        <w:tc>
          <w:tcPr>
            <w:tcW w:w="1010" w:type="dxa"/>
          </w:tcPr>
          <w:p w14:paraId="2BA7C5E7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Male</w:t>
            </w:r>
          </w:p>
        </w:tc>
        <w:tc>
          <w:tcPr>
            <w:tcW w:w="1062" w:type="dxa"/>
          </w:tcPr>
          <w:p w14:paraId="5E5FF772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Female</w:t>
            </w:r>
          </w:p>
        </w:tc>
        <w:tc>
          <w:tcPr>
            <w:tcW w:w="1001" w:type="dxa"/>
            <w:vMerge/>
          </w:tcPr>
          <w:p w14:paraId="22A4CA0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17B18A4E" w14:textId="77777777" w:rsidTr="007D0078">
        <w:trPr>
          <w:trHeight w:val="399"/>
        </w:trPr>
        <w:tc>
          <w:tcPr>
            <w:tcW w:w="1612" w:type="dxa"/>
          </w:tcPr>
          <w:p w14:paraId="0AEE988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7E5F2CD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2448293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4" w:type="dxa"/>
          </w:tcPr>
          <w:p w14:paraId="7F621F9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726299F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0" w:type="dxa"/>
          </w:tcPr>
          <w:p w14:paraId="4BB9052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1408599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01" w:type="dxa"/>
          </w:tcPr>
          <w:p w14:paraId="1F62430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53E85CAA" w14:textId="77777777" w:rsidTr="007D0078">
        <w:trPr>
          <w:trHeight w:val="384"/>
        </w:trPr>
        <w:tc>
          <w:tcPr>
            <w:tcW w:w="1612" w:type="dxa"/>
          </w:tcPr>
          <w:p w14:paraId="11139F5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38D5822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71EE39E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4" w:type="dxa"/>
          </w:tcPr>
          <w:p w14:paraId="5B302DC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625A1E6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0" w:type="dxa"/>
          </w:tcPr>
          <w:p w14:paraId="364D958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596E781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01" w:type="dxa"/>
          </w:tcPr>
          <w:p w14:paraId="7E02FE7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7FA4F546" w14:textId="77777777" w:rsidTr="007D0078">
        <w:trPr>
          <w:trHeight w:val="384"/>
        </w:trPr>
        <w:tc>
          <w:tcPr>
            <w:tcW w:w="1612" w:type="dxa"/>
          </w:tcPr>
          <w:p w14:paraId="1437CC5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3BA6CC4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08F7426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4" w:type="dxa"/>
          </w:tcPr>
          <w:p w14:paraId="10BBC41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0E5D4E5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0" w:type="dxa"/>
          </w:tcPr>
          <w:p w14:paraId="2C931FB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2335A87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01" w:type="dxa"/>
          </w:tcPr>
          <w:p w14:paraId="5C8BF0E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77A048DD" w14:textId="77777777" w:rsidTr="007D0078">
        <w:trPr>
          <w:trHeight w:val="384"/>
        </w:trPr>
        <w:tc>
          <w:tcPr>
            <w:tcW w:w="1612" w:type="dxa"/>
          </w:tcPr>
          <w:p w14:paraId="7662833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3C5036A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6C4CCF7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4" w:type="dxa"/>
          </w:tcPr>
          <w:p w14:paraId="59C0410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3F8A9A8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0" w:type="dxa"/>
          </w:tcPr>
          <w:p w14:paraId="43562A3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5B9E7AA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01" w:type="dxa"/>
          </w:tcPr>
          <w:p w14:paraId="69D3A65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31A53F83" w14:textId="77777777" w:rsidTr="007D0078">
        <w:trPr>
          <w:trHeight w:val="399"/>
        </w:trPr>
        <w:tc>
          <w:tcPr>
            <w:tcW w:w="1612" w:type="dxa"/>
          </w:tcPr>
          <w:p w14:paraId="5B18458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4D2F9CE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36A38D2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4" w:type="dxa"/>
          </w:tcPr>
          <w:p w14:paraId="3B6C053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3A0FD65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0" w:type="dxa"/>
          </w:tcPr>
          <w:p w14:paraId="0C9F4BA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56273E4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01" w:type="dxa"/>
          </w:tcPr>
          <w:p w14:paraId="3A8C40F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  <w:tr w:rsidR="006A3738" w:rsidRPr="00C80A40" w14:paraId="614F9887" w14:textId="77777777" w:rsidTr="007D0078">
        <w:trPr>
          <w:trHeight w:val="371"/>
        </w:trPr>
        <w:tc>
          <w:tcPr>
            <w:tcW w:w="1612" w:type="dxa"/>
          </w:tcPr>
          <w:p w14:paraId="2B82612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96" w:type="dxa"/>
          </w:tcPr>
          <w:p w14:paraId="43D4EEFA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5AE0CB4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4" w:type="dxa"/>
          </w:tcPr>
          <w:p w14:paraId="7CE44B0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5D1FF1C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10" w:type="dxa"/>
          </w:tcPr>
          <w:p w14:paraId="2D8B918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62" w:type="dxa"/>
          </w:tcPr>
          <w:p w14:paraId="5E5B866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  <w:tc>
          <w:tcPr>
            <w:tcW w:w="1001" w:type="dxa"/>
          </w:tcPr>
          <w:p w14:paraId="7840998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</w:tc>
      </w:tr>
    </w:tbl>
    <w:p w14:paraId="459B58DF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hAnsi="Cambria"/>
          <w:b/>
        </w:rPr>
      </w:pPr>
    </w:p>
    <w:p w14:paraId="73AD3714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eastAsia="Times New Roman" w:hAnsi="Cambria" w:cstheme="minorHAnsi"/>
          <w:b/>
          <w:bCs/>
          <w:color w:val="auto"/>
        </w:rPr>
      </w:pPr>
      <w:r w:rsidRPr="00C80A40">
        <w:rPr>
          <w:rFonts w:ascii="Cambria" w:hAnsi="Cambria"/>
          <w:b/>
        </w:rPr>
        <w:t>06. Retention rate from first to second year; second to third year; third to fourth year for each academic program. (All current programs).</w:t>
      </w:r>
    </w:p>
    <w:p w14:paraId="5726F2D3" w14:textId="77777777" w:rsidR="006A3738" w:rsidRPr="00C80A40" w:rsidRDefault="006A3738" w:rsidP="006A3738">
      <w:pPr>
        <w:shd w:val="clear" w:color="auto" w:fill="FFFFFF" w:themeFill="background1"/>
        <w:spacing w:after="0" w:line="240" w:lineRule="auto"/>
        <w:jc w:val="both"/>
        <w:rPr>
          <w:rFonts w:ascii="Cambria" w:eastAsia="Times New Roman" w:hAnsi="Cambria" w:cstheme="minorHAnsi"/>
          <w:b/>
          <w:bCs/>
          <w:color w:val="auto"/>
        </w:rPr>
      </w:pPr>
      <w:r w:rsidRPr="00C80A40">
        <w:rPr>
          <w:rFonts w:ascii="Cambria" w:hAnsi="Cambria"/>
        </w:rPr>
        <w:t>The requisite information is given as under: 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5"/>
        <w:gridCol w:w="1833"/>
        <w:gridCol w:w="1350"/>
        <w:gridCol w:w="1800"/>
        <w:gridCol w:w="1800"/>
        <w:gridCol w:w="1467"/>
      </w:tblGrid>
      <w:tr w:rsidR="006A3738" w:rsidRPr="00C80A40" w14:paraId="0E439B40" w14:textId="77777777" w:rsidTr="007D0078">
        <w:tc>
          <w:tcPr>
            <w:tcW w:w="705" w:type="dxa"/>
          </w:tcPr>
          <w:p w14:paraId="0C3E6C89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Sr #</w:t>
            </w:r>
          </w:p>
        </w:tc>
        <w:tc>
          <w:tcPr>
            <w:tcW w:w="1833" w:type="dxa"/>
          </w:tcPr>
          <w:p w14:paraId="51D67C1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Departments</w:t>
            </w:r>
          </w:p>
        </w:tc>
        <w:tc>
          <w:tcPr>
            <w:tcW w:w="1350" w:type="dxa"/>
          </w:tcPr>
          <w:p w14:paraId="2C64552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Program</w:t>
            </w:r>
          </w:p>
        </w:tc>
        <w:tc>
          <w:tcPr>
            <w:tcW w:w="1800" w:type="dxa"/>
          </w:tcPr>
          <w:p w14:paraId="2023933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First to second</w:t>
            </w:r>
          </w:p>
        </w:tc>
        <w:tc>
          <w:tcPr>
            <w:tcW w:w="1800" w:type="dxa"/>
          </w:tcPr>
          <w:p w14:paraId="0FD4250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Second to third</w:t>
            </w:r>
          </w:p>
        </w:tc>
        <w:tc>
          <w:tcPr>
            <w:tcW w:w="1467" w:type="dxa"/>
          </w:tcPr>
          <w:p w14:paraId="589CB11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Fourth year</w:t>
            </w:r>
          </w:p>
        </w:tc>
      </w:tr>
      <w:tr w:rsidR="006A3738" w:rsidRPr="00C80A40" w14:paraId="7C8F87AC" w14:textId="77777777" w:rsidTr="007D0078">
        <w:tc>
          <w:tcPr>
            <w:tcW w:w="705" w:type="dxa"/>
          </w:tcPr>
          <w:p w14:paraId="52A7A77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33" w:type="dxa"/>
          </w:tcPr>
          <w:p w14:paraId="04CF4E9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350" w:type="dxa"/>
          </w:tcPr>
          <w:p w14:paraId="200643E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2B67E15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4B3C9A1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467" w:type="dxa"/>
          </w:tcPr>
          <w:p w14:paraId="6EEFB21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551424BA" w14:textId="77777777" w:rsidTr="007D0078">
        <w:tc>
          <w:tcPr>
            <w:tcW w:w="705" w:type="dxa"/>
          </w:tcPr>
          <w:p w14:paraId="2954CC9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33" w:type="dxa"/>
          </w:tcPr>
          <w:p w14:paraId="3539A77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350" w:type="dxa"/>
          </w:tcPr>
          <w:p w14:paraId="7FDADF5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0AB7F02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4D846A9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467" w:type="dxa"/>
          </w:tcPr>
          <w:p w14:paraId="6BF9468B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3DAABE13" w14:textId="77777777" w:rsidTr="007D0078">
        <w:tc>
          <w:tcPr>
            <w:tcW w:w="705" w:type="dxa"/>
          </w:tcPr>
          <w:p w14:paraId="00D1D282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33" w:type="dxa"/>
          </w:tcPr>
          <w:p w14:paraId="0C857E0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350" w:type="dxa"/>
          </w:tcPr>
          <w:p w14:paraId="784079E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5C909FF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3354B1B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467" w:type="dxa"/>
          </w:tcPr>
          <w:p w14:paraId="5331EF0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6574B0C3" w14:textId="77777777" w:rsidTr="007D0078">
        <w:tc>
          <w:tcPr>
            <w:tcW w:w="705" w:type="dxa"/>
          </w:tcPr>
          <w:p w14:paraId="5A4AA80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33" w:type="dxa"/>
          </w:tcPr>
          <w:p w14:paraId="7D1D1F8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350" w:type="dxa"/>
          </w:tcPr>
          <w:p w14:paraId="614FA26F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47176A3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6853B845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467" w:type="dxa"/>
          </w:tcPr>
          <w:p w14:paraId="6ED1108C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64B0ADB5" w14:textId="77777777" w:rsidTr="007D0078">
        <w:tc>
          <w:tcPr>
            <w:tcW w:w="705" w:type="dxa"/>
          </w:tcPr>
          <w:p w14:paraId="48AE03E1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33" w:type="dxa"/>
          </w:tcPr>
          <w:p w14:paraId="56D79CD0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350" w:type="dxa"/>
          </w:tcPr>
          <w:p w14:paraId="28A7BBB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45DA3C3E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6045F6A8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467" w:type="dxa"/>
          </w:tcPr>
          <w:p w14:paraId="77146697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  <w:tr w:rsidR="006A3738" w:rsidRPr="00C80A40" w14:paraId="10220CD1" w14:textId="77777777" w:rsidTr="007D0078">
        <w:tc>
          <w:tcPr>
            <w:tcW w:w="3888" w:type="dxa"/>
            <w:gridSpan w:val="3"/>
          </w:tcPr>
          <w:p w14:paraId="6904E686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  <w:r w:rsidRPr="00C80A40">
              <w:rPr>
                <w:rFonts w:ascii="Cambria" w:eastAsia="Times New Roman" w:hAnsi="Cambria" w:cstheme="minorHAnsi"/>
                <w:b/>
                <w:bCs/>
                <w:color w:val="auto"/>
              </w:rPr>
              <w:t>Total</w:t>
            </w:r>
          </w:p>
        </w:tc>
        <w:tc>
          <w:tcPr>
            <w:tcW w:w="1800" w:type="dxa"/>
          </w:tcPr>
          <w:p w14:paraId="7C0C807D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800" w:type="dxa"/>
          </w:tcPr>
          <w:p w14:paraId="06AA2523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  <w:tc>
          <w:tcPr>
            <w:tcW w:w="1467" w:type="dxa"/>
          </w:tcPr>
          <w:p w14:paraId="485F6E94" w14:textId="77777777" w:rsidR="006A3738" w:rsidRPr="00C80A40" w:rsidRDefault="006A3738" w:rsidP="007D0078">
            <w:pPr>
              <w:spacing w:after="0" w:line="240" w:lineRule="auto"/>
              <w:jc w:val="both"/>
              <w:rPr>
                <w:rFonts w:ascii="Cambria" w:eastAsia="Times New Roman" w:hAnsi="Cambria" w:cstheme="minorHAnsi"/>
                <w:b/>
                <w:bCs/>
                <w:color w:val="auto"/>
              </w:rPr>
            </w:pPr>
          </w:p>
        </w:tc>
      </w:tr>
    </w:tbl>
    <w:p w14:paraId="05527ABB" w14:textId="77777777" w:rsidR="006A3738" w:rsidRPr="00C80A40" w:rsidRDefault="006A3738" w:rsidP="006A3738">
      <w:pPr>
        <w:spacing w:after="0" w:line="240" w:lineRule="auto"/>
        <w:ind w:right="5"/>
        <w:rPr>
          <w:rFonts w:ascii="Cambria" w:eastAsia="Times New Roman" w:hAnsi="Cambria" w:cstheme="minorHAnsi"/>
          <w:b/>
          <w:bCs/>
          <w:color w:val="auto"/>
        </w:rPr>
      </w:pPr>
    </w:p>
    <w:p w14:paraId="483B1261" w14:textId="77777777" w:rsidR="006A3738" w:rsidRPr="00C80A40" w:rsidRDefault="006A3738" w:rsidP="006A3738">
      <w:pPr>
        <w:spacing w:after="0" w:line="240" w:lineRule="auto"/>
        <w:ind w:right="5"/>
        <w:jc w:val="both"/>
        <w:rPr>
          <w:rFonts w:ascii="Cambria" w:eastAsia="Times New Roman" w:hAnsi="Cambria" w:cstheme="minorHAnsi"/>
          <w:b/>
          <w:bCs/>
          <w:color w:val="auto"/>
        </w:rPr>
      </w:pPr>
      <w:r w:rsidRPr="00C80A40">
        <w:rPr>
          <w:rFonts w:ascii="Cambria" w:eastAsia="Times New Roman" w:hAnsi="Cambria" w:cstheme="minorHAnsi"/>
          <w:b/>
          <w:bCs/>
          <w:color w:val="auto"/>
        </w:rPr>
        <w:t>07. Faculty– Department wise Number of full-time faculty; part time faculty, on contract faculty, visiting faculty and adjunct faculty with qualification and designations against sanction posts.</w:t>
      </w:r>
    </w:p>
    <w:p w14:paraId="1D3CE0CB" w14:textId="77777777" w:rsidR="006A3738" w:rsidRPr="00C80A40" w:rsidRDefault="006A3738" w:rsidP="006A3738">
      <w:pPr>
        <w:spacing w:after="0" w:line="240" w:lineRule="auto"/>
        <w:ind w:right="5"/>
        <w:jc w:val="both"/>
        <w:rPr>
          <w:rFonts w:ascii="Cambria" w:hAnsi="Cambria" w:cstheme="minorHAnsi"/>
        </w:rPr>
      </w:pPr>
    </w:p>
    <w:tbl>
      <w:tblPr>
        <w:tblStyle w:val="TableGrid"/>
        <w:tblW w:w="8949" w:type="dxa"/>
        <w:tblLook w:val="04A0" w:firstRow="1" w:lastRow="0" w:firstColumn="1" w:lastColumn="0" w:noHBand="0" w:noVBand="1"/>
      </w:tblPr>
      <w:tblGrid>
        <w:gridCol w:w="3732"/>
        <w:gridCol w:w="2019"/>
        <w:gridCol w:w="1599"/>
        <w:gridCol w:w="1599"/>
      </w:tblGrid>
      <w:tr w:rsidR="006A3738" w:rsidRPr="00C80A40" w14:paraId="02F343DE" w14:textId="77777777" w:rsidTr="007D0078">
        <w:trPr>
          <w:trHeight w:val="313"/>
        </w:trPr>
        <w:tc>
          <w:tcPr>
            <w:tcW w:w="3732" w:type="dxa"/>
            <w:noWrap/>
            <w:hideMark/>
          </w:tcPr>
          <w:p w14:paraId="43887F26" w14:textId="77777777" w:rsidR="006A3738" w:rsidRPr="00C80A40" w:rsidRDefault="006A3738" w:rsidP="007D0078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</w:rPr>
            </w:pPr>
            <w:r w:rsidRPr="00C80A40">
              <w:rPr>
                <w:rFonts w:ascii="Cambria" w:eastAsia="Times New Roman" w:hAnsi="Cambria" w:cs="Times New Roman"/>
                <w:b/>
                <w:color w:val="auto"/>
              </w:rPr>
              <w:t>Designation</w:t>
            </w:r>
          </w:p>
        </w:tc>
        <w:tc>
          <w:tcPr>
            <w:tcW w:w="2019" w:type="dxa"/>
            <w:noWrap/>
            <w:hideMark/>
          </w:tcPr>
          <w:p w14:paraId="66829F82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</w:rPr>
            </w:pPr>
            <w:r w:rsidRPr="00C80A40">
              <w:rPr>
                <w:rFonts w:ascii="Cambria" w:eastAsia="Times New Roman" w:hAnsi="Cambria"/>
                <w:b/>
              </w:rPr>
              <w:t>Sanctioned</w:t>
            </w:r>
          </w:p>
        </w:tc>
        <w:tc>
          <w:tcPr>
            <w:tcW w:w="1599" w:type="dxa"/>
            <w:noWrap/>
            <w:hideMark/>
          </w:tcPr>
          <w:p w14:paraId="3C2E1BBD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</w:rPr>
            </w:pPr>
            <w:r w:rsidRPr="00C80A40">
              <w:rPr>
                <w:rFonts w:ascii="Cambria" w:eastAsia="Times New Roman" w:hAnsi="Cambria"/>
                <w:b/>
              </w:rPr>
              <w:t>Hired</w:t>
            </w:r>
          </w:p>
        </w:tc>
        <w:tc>
          <w:tcPr>
            <w:tcW w:w="1599" w:type="dxa"/>
            <w:noWrap/>
            <w:hideMark/>
          </w:tcPr>
          <w:p w14:paraId="4FEAEF83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</w:rPr>
            </w:pPr>
            <w:r w:rsidRPr="00C80A40">
              <w:rPr>
                <w:rFonts w:ascii="Cambria" w:eastAsia="Times New Roman" w:hAnsi="Cambria"/>
                <w:b/>
              </w:rPr>
              <w:t>Vacant</w:t>
            </w:r>
          </w:p>
        </w:tc>
      </w:tr>
      <w:tr w:rsidR="006A3738" w:rsidRPr="00C80A40" w14:paraId="61167B8A" w14:textId="77777777" w:rsidTr="007D0078">
        <w:trPr>
          <w:trHeight w:val="313"/>
        </w:trPr>
        <w:tc>
          <w:tcPr>
            <w:tcW w:w="3732" w:type="dxa"/>
            <w:hideMark/>
          </w:tcPr>
          <w:p w14:paraId="497F55DE" w14:textId="77777777" w:rsidR="006A3738" w:rsidRPr="00C80A40" w:rsidRDefault="006A3738" w:rsidP="007D0078">
            <w:pPr>
              <w:spacing w:after="0" w:line="240" w:lineRule="auto"/>
              <w:rPr>
                <w:rFonts w:ascii="Cambria" w:eastAsia="Times New Roman" w:hAnsi="Cambria" w:cs="Times New Roman"/>
                <w:color w:val="auto"/>
              </w:rPr>
            </w:pPr>
            <w:r w:rsidRPr="00C80A40">
              <w:rPr>
                <w:rFonts w:ascii="Cambria" w:eastAsia="Times New Roman" w:hAnsi="Cambria" w:cs="Times New Roman"/>
                <w:color w:val="auto"/>
              </w:rPr>
              <w:t>Professor</w:t>
            </w:r>
          </w:p>
        </w:tc>
        <w:tc>
          <w:tcPr>
            <w:tcW w:w="2019" w:type="dxa"/>
            <w:noWrap/>
          </w:tcPr>
          <w:p w14:paraId="350E04A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75D59E29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1F2171C6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</w:tr>
      <w:tr w:rsidR="006A3738" w:rsidRPr="00C80A40" w14:paraId="6E1B7C62" w14:textId="77777777" w:rsidTr="007D0078">
        <w:trPr>
          <w:trHeight w:val="313"/>
        </w:trPr>
        <w:tc>
          <w:tcPr>
            <w:tcW w:w="3732" w:type="dxa"/>
            <w:hideMark/>
          </w:tcPr>
          <w:p w14:paraId="368E4955" w14:textId="77777777" w:rsidR="006A3738" w:rsidRPr="00C80A40" w:rsidRDefault="006A3738" w:rsidP="007D0078">
            <w:pPr>
              <w:spacing w:after="0" w:line="240" w:lineRule="auto"/>
              <w:rPr>
                <w:rFonts w:ascii="Cambria" w:eastAsia="Times New Roman" w:hAnsi="Cambria" w:cs="Times New Roman"/>
                <w:color w:val="auto"/>
              </w:rPr>
            </w:pPr>
            <w:r w:rsidRPr="00C80A40">
              <w:rPr>
                <w:rFonts w:ascii="Cambria" w:eastAsia="Times New Roman" w:hAnsi="Cambria" w:cs="Times New Roman"/>
                <w:color w:val="auto"/>
              </w:rPr>
              <w:t>Associate Professor</w:t>
            </w:r>
          </w:p>
        </w:tc>
        <w:tc>
          <w:tcPr>
            <w:tcW w:w="2019" w:type="dxa"/>
            <w:noWrap/>
          </w:tcPr>
          <w:p w14:paraId="0BA00073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143DE298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252A9825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</w:tr>
      <w:tr w:rsidR="006A3738" w:rsidRPr="00C80A40" w14:paraId="1F4D04F0" w14:textId="77777777" w:rsidTr="007D0078">
        <w:trPr>
          <w:trHeight w:val="313"/>
        </w:trPr>
        <w:tc>
          <w:tcPr>
            <w:tcW w:w="3732" w:type="dxa"/>
            <w:hideMark/>
          </w:tcPr>
          <w:p w14:paraId="2F7FBD9A" w14:textId="77777777" w:rsidR="006A3738" w:rsidRPr="00C80A40" w:rsidRDefault="006A3738" w:rsidP="007D0078">
            <w:pPr>
              <w:spacing w:after="0" w:line="240" w:lineRule="auto"/>
              <w:rPr>
                <w:rFonts w:ascii="Cambria" w:eastAsia="Times New Roman" w:hAnsi="Cambria" w:cs="Times New Roman"/>
                <w:color w:val="auto"/>
              </w:rPr>
            </w:pPr>
            <w:r w:rsidRPr="00C80A40">
              <w:rPr>
                <w:rFonts w:ascii="Cambria" w:eastAsia="Times New Roman" w:hAnsi="Cambria" w:cs="Times New Roman"/>
                <w:color w:val="auto"/>
              </w:rPr>
              <w:t>Assistant Professor</w:t>
            </w:r>
          </w:p>
        </w:tc>
        <w:tc>
          <w:tcPr>
            <w:tcW w:w="2019" w:type="dxa"/>
            <w:noWrap/>
          </w:tcPr>
          <w:p w14:paraId="52999C7A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6A14E4DC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3E9CC562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</w:tr>
      <w:tr w:rsidR="006A3738" w:rsidRPr="00C80A40" w14:paraId="76516977" w14:textId="77777777" w:rsidTr="007D0078">
        <w:trPr>
          <w:trHeight w:val="313"/>
        </w:trPr>
        <w:tc>
          <w:tcPr>
            <w:tcW w:w="3732" w:type="dxa"/>
            <w:hideMark/>
          </w:tcPr>
          <w:p w14:paraId="68C337D6" w14:textId="77777777" w:rsidR="006A3738" w:rsidRPr="00C80A40" w:rsidRDefault="006A3738" w:rsidP="007D0078">
            <w:pPr>
              <w:spacing w:after="0" w:line="240" w:lineRule="auto"/>
              <w:rPr>
                <w:rFonts w:ascii="Cambria" w:eastAsia="Times New Roman" w:hAnsi="Cambria" w:cs="Times New Roman"/>
                <w:color w:val="auto"/>
              </w:rPr>
            </w:pPr>
            <w:r w:rsidRPr="00C80A40">
              <w:rPr>
                <w:rFonts w:ascii="Cambria" w:eastAsia="Times New Roman" w:hAnsi="Cambria" w:cs="Times New Roman"/>
                <w:color w:val="auto"/>
              </w:rPr>
              <w:t>Lecturer</w:t>
            </w:r>
          </w:p>
        </w:tc>
        <w:tc>
          <w:tcPr>
            <w:tcW w:w="2019" w:type="dxa"/>
            <w:noWrap/>
          </w:tcPr>
          <w:p w14:paraId="244205FA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13EC1D9E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  <w:tc>
          <w:tcPr>
            <w:tcW w:w="1599" w:type="dxa"/>
            <w:noWrap/>
          </w:tcPr>
          <w:p w14:paraId="6438E90C" w14:textId="77777777" w:rsidR="006A3738" w:rsidRPr="00C80A40" w:rsidRDefault="006A3738" w:rsidP="007D0078">
            <w:pPr>
              <w:spacing w:after="0" w:line="240" w:lineRule="auto"/>
              <w:jc w:val="center"/>
              <w:rPr>
                <w:rFonts w:ascii="Cambria" w:eastAsia="Times New Roman" w:hAnsi="Cambria"/>
              </w:rPr>
            </w:pPr>
          </w:p>
        </w:tc>
      </w:tr>
    </w:tbl>
    <w:p w14:paraId="2C4800F4" w14:textId="77777777" w:rsidR="006A3738" w:rsidRPr="00C80A40" w:rsidRDefault="006A3738" w:rsidP="006A3738">
      <w:pPr>
        <w:spacing w:after="0" w:line="240" w:lineRule="auto"/>
        <w:ind w:right="5"/>
        <w:rPr>
          <w:rFonts w:ascii="Cambria" w:hAnsi="Cambria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3075"/>
        <w:gridCol w:w="2149"/>
        <w:gridCol w:w="1913"/>
      </w:tblGrid>
      <w:tr w:rsidR="006A3738" w:rsidRPr="00C80A40" w14:paraId="465CBD5D" w14:textId="77777777" w:rsidTr="007D0078">
        <w:tc>
          <w:tcPr>
            <w:tcW w:w="1818" w:type="dxa"/>
          </w:tcPr>
          <w:p w14:paraId="61595AE5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  <w:b/>
              </w:rPr>
            </w:pPr>
            <w:r w:rsidRPr="00C80A40">
              <w:rPr>
                <w:rFonts w:ascii="Cambria" w:hAnsi="Cambria" w:cstheme="minorHAnsi"/>
                <w:b/>
              </w:rPr>
              <w:t>Departments</w:t>
            </w:r>
          </w:p>
        </w:tc>
        <w:tc>
          <w:tcPr>
            <w:tcW w:w="3075" w:type="dxa"/>
          </w:tcPr>
          <w:p w14:paraId="3C00DD41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  <w:b/>
              </w:rPr>
            </w:pPr>
            <w:r w:rsidRPr="00C80A40">
              <w:rPr>
                <w:rFonts w:ascii="Cambria" w:hAnsi="Cambria" w:cstheme="minorHAnsi"/>
                <w:b/>
              </w:rPr>
              <w:t>No. of part time faculty</w:t>
            </w:r>
          </w:p>
        </w:tc>
        <w:tc>
          <w:tcPr>
            <w:tcW w:w="2149" w:type="dxa"/>
          </w:tcPr>
          <w:p w14:paraId="0834ED32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  <w:b/>
              </w:rPr>
            </w:pPr>
            <w:r w:rsidRPr="00C80A40">
              <w:rPr>
                <w:rFonts w:ascii="Cambria" w:hAnsi="Cambria" w:cstheme="minorHAnsi"/>
                <w:b/>
              </w:rPr>
              <w:t>Visiting faculty</w:t>
            </w:r>
          </w:p>
        </w:tc>
        <w:tc>
          <w:tcPr>
            <w:tcW w:w="1913" w:type="dxa"/>
          </w:tcPr>
          <w:p w14:paraId="717C3DD3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  <w:b/>
              </w:rPr>
            </w:pPr>
            <w:r w:rsidRPr="00C80A40">
              <w:rPr>
                <w:rFonts w:ascii="Cambria" w:hAnsi="Cambria" w:cstheme="minorHAnsi"/>
                <w:b/>
              </w:rPr>
              <w:t>Adjunct faculty</w:t>
            </w:r>
          </w:p>
        </w:tc>
      </w:tr>
      <w:tr w:rsidR="006A3738" w:rsidRPr="00C80A40" w14:paraId="6120E2FF" w14:textId="77777777" w:rsidTr="007D0078">
        <w:tc>
          <w:tcPr>
            <w:tcW w:w="1818" w:type="dxa"/>
          </w:tcPr>
          <w:p w14:paraId="6ED98069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3075" w:type="dxa"/>
          </w:tcPr>
          <w:p w14:paraId="29201E01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2149" w:type="dxa"/>
          </w:tcPr>
          <w:p w14:paraId="502BC888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1913" w:type="dxa"/>
          </w:tcPr>
          <w:p w14:paraId="3AB8DDC7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</w:tr>
      <w:tr w:rsidR="006A3738" w:rsidRPr="00C80A40" w14:paraId="4B549E20" w14:textId="77777777" w:rsidTr="007D0078">
        <w:tc>
          <w:tcPr>
            <w:tcW w:w="1818" w:type="dxa"/>
          </w:tcPr>
          <w:p w14:paraId="45B14A52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3075" w:type="dxa"/>
          </w:tcPr>
          <w:p w14:paraId="3D7D0507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2149" w:type="dxa"/>
          </w:tcPr>
          <w:p w14:paraId="0036C433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1913" w:type="dxa"/>
          </w:tcPr>
          <w:p w14:paraId="50118628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</w:tr>
      <w:tr w:rsidR="006A3738" w:rsidRPr="00C80A40" w14:paraId="401E7F25" w14:textId="77777777" w:rsidTr="007D0078">
        <w:tc>
          <w:tcPr>
            <w:tcW w:w="1818" w:type="dxa"/>
          </w:tcPr>
          <w:p w14:paraId="08430194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3075" w:type="dxa"/>
          </w:tcPr>
          <w:p w14:paraId="0DA036FA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2149" w:type="dxa"/>
          </w:tcPr>
          <w:p w14:paraId="5669CEBD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1913" w:type="dxa"/>
          </w:tcPr>
          <w:p w14:paraId="342D1229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</w:tr>
      <w:tr w:rsidR="006A3738" w:rsidRPr="00C80A40" w14:paraId="0CF790EC" w14:textId="77777777" w:rsidTr="007D0078">
        <w:tc>
          <w:tcPr>
            <w:tcW w:w="1818" w:type="dxa"/>
          </w:tcPr>
          <w:p w14:paraId="6D007685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3075" w:type="dxa"/>
          </w:tcPr>
          <w:p w14:paraId="45CFC27A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2149" w:type="dxa"/>
          </w:tcPr>
          <w:p w14:paraId="4E64AD64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1913" w:type="dxa"/>
          </w:tcPr>
          <w:p w14:paraId="075CC4D3" w14:textId="77777777" w:rsidR="006A3738" w:rsidRPr="00C80A40" w:rsidRDefault="006A3738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</w:tr>
      <w:tr w:rsidR="008474A0" w:rsidRPr="00C80A40" w14:paraId="4508A502" w14:textId="77777777" w:rsidTr="007D0078">
        <w:tc>
          <w:tcPr>
            <w:tcW w:w="1818" w:type="dxa"/>
          </w:tcPr>
          <w:p w14:paraId="540CC709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3075" w:type="dxa"/>
          </w:tcPr>
          <w:p w14:paraId="093C96C3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2149" w:type="dxa"/>
          </w:tcPr>
          <w:p w14:paraId="74707F4B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1913" w:type="dxa"/>
          </w:tcPr>
          <w:p w14:paraId="1AD052E4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</w:tr>
      <w:tr w:rsidR="008474A0" w:rsidRPr="00C80A40" w14:paraId="51AFF739" w14:textId="77777777" w:rsidTr="007D0078">
        <w:tc>
          <w:tcPr>
            <w:tcW w:w="1818" w:type="dxa"/>
          </w:tcPr>
          <w:p w14:paraId="77AF0FB2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3075" w:type="dxa"/>
          </w:tcPr>
          <w:p w14:paraId="11FA14EE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2149" w:type="dxa"/>
          </w:tcPr>
          <w:p w14:paraId="4201AC47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  <w:tc>
          <w:tcPr>
            <w:tcW w:w="1913" w:type="dxa"/>
          </w:tcPr>
          <w:p w14:paraId="553AF403" w14:textId="77777777" w:rsidR="008474A0" w:rsidRPr="00C80A40" w:rsidRDefault="008474A0" w:rsidP="007D0078">
            <w:pPr>
              <w:spacing w:after="0" w:line="240" w:lineRule="auto"/>
              <w:ind w:right="5"/>
              <w:rPr>
                <w:rFonts w:ascii="Cambria" w:hAnsi="Cambria" w:cstheme="minorHAnsi"/>
              </w:rPr>
            </w:pPr>
          </w:p>
        </w:tc>
      </w:tr>
    </w:tbl>
    <w:p w14:paraId="245C9519" w14:textId="741D2856" w:rsidR="00307D46" w:rsidRPr="006A3738" w:rsidRDefault="00307D46" w:rsidP="008474A0">
      <w:pPr>
        <w:spacing w:after="0" w:line="240" w:lineRule="auto"/>
        <w:ind w:right="5"/>
      </w:pPr>
    </w:p>
    <w:sectPr w:rsidR="00307D46" w:rsidRPr="006A3738" w:rsidSect="008474A0">
      <w:headerReference w:type="default" r:id="rId8"/>
      <w:footerReference w:type="default" r:id="rId9"/>
      <w:pgSz w:w="11907" w:h="16839" w:code="9"/>
      <w:pgMar w:top="810" w:right="1440" w:bottom="1440" w:left="172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1CAE6" w14:textId="77777777" w:rsidR="00C85775" w:rsidRDefault="00C85775" w:rsidP="00792B62">
      <w:pPr>
        <w:spacing w:after="0" w:line="240" w:lineRule="auto"/>
      </w:pPr>
      <w:r>
        <w:separator/>
      </w:r>
    </w:p>
  </w:endnote>
  <w:endnote w:type="continuationSeparator" w:id="0">
    <w:p w14:paraId="531C8C9F" w14:textId="77777777" w:rsidR="00C85775" w:rsidRDefault="00C85775" w:rsidP="00792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36939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72F29D1" w14:textId="0F693FFD" w:rsidR="00D96031" w:rsidRDefault="00D9603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400F25F" w14:textId="77777777" w:rsidR="00D96031" w:rsidRDefault="00D96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EF400" w14:textId="77777777" w:rsidR="00C85775" w:rsidRDefault="00C85775" w:rsidP="00792B62">
      <w:pPr>
        <w:spacing w:after="0" w:line="240" w:lineRule="auto"/>
      </w:pPr>
      <w:r>
        <w:separator/>
      </w:r>
    </w:p>
  </w:footnote>
  <w:footnote w:type="continuationSeparator" w:id="0">
    <w:p w14:paraId="1968889F" w14:textId="77777777" w:rsidR="00C85775" w:rsidRDefault="00C85775" w:rsidP="00792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ACC4F" w14:textId="77777777" w:rsidR="00D96031" w:rsidRPr="00646F16" w:rsidRDefault="00D96031" w:rsidP="00151E57">
    <w:pPr>
      <w:pStyle w:val="Header"/>
      <w:jc w:val="right"/>
      <w:rPr>
        <w:b/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968"/>
    <w:multiLevelType w:val="hybridMultilevel"/>
    <w:tmpl w:val="516CF004"/>
    <w:lvl w:ilvl="0" w:tplc="61E062AA">
      <w:start w:val="1"/>
      <w:numFmt w:val="lowerRoman"/>
      <w:lvlText w:val="%1"/>
      <w:lvlJc w:val="left"/>
      <w:pPr>
        <w:ind w:left="720" w:hanging="3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32813"/>
    <w:multiLevelType w:val="hybridMultilevel"/>
    <w:tmpl w:val="5524E234"/>
    <w:lvl w:ilvl="0" w:tplc="61E062AA">
      <w:start w:val="1"/>
      <w:numFmt w:val="lowerRoman"/>
      <w:lvlText w:val="%1"/>
      <w:lvlJc w:val="left"/>
      <w:pPr>
        <w:ind w:left="1080" w:hanging="3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5A1920"/>
    <w:multiLevelType w:val="hybridMultilevel"/>
    <w:tmpl w:val="21C2625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62CC8"/>
    <w:multiLevelType w:val="hybridMultilevel"/>
    <w:tmpl w:val="94F02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C629E"/>
    <w:multiLevelType w:val="hybridMultilevel"/>
    <w:tmpl w:val="28D60A40"/>
    <w:lvl w:ilvl="0" w:tplc="52889622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65137"/>
    <w:multiLevelType w:val="hybridMultilevel"/>
    <w:tmpl w:val="8AEADB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56C7B"/>
    <w:multiLevelType w:val="hybridMultilevel"/>
    <w:tmpl w:val="5FD4A850"/>
    <w:lvl w:ilvl="0" w:tplc="1D6E5C60">
      <w:start w:val="1"/>
      <w:numFmt w:val="lowerLetter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F9B39D9"/>
    <w:multiLevelType w:val="hybridMultilevel"/>
    <w:tmpl w:val="896A3A88"/>
    <w:lvl w:ilvl="0" w:tplc="899EDAF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53E863E">
      <w:start w:val="1"/>
      <w:numFmt w:val="lowerLetter"/>
      <w:lvlText w:val="%4."/>
      <w:lvlJc w:val="left"/>
      <w:pPr>
        <w:ind w:left="36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245B63"/>
    <w:multiLevelType w:val="hybridMultilevel"/>
    <w:tmpl w:val="6E1ECD5A"/>
    <w:lvl w:ilvl="0" w:tplc="04090001">
      <w:start w:val="1"/>
      <w:numFmt w:val="bullet"/>
      <w:lvlText w:val=""/>
      <w:lvlJc w:val="left"/>
      <w:pPr>
        <w:ind w:left="715"/>
      </w:pPr>
      <w:rPr>
        <w:rFonts w:ascii="Symbol" w:hAnsi="Symbo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2E9E7A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0FA31D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FE5AE4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3D4132C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6AABE1E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C8089AA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C22FE6A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6DA1E86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E32D8"/>
    <w:multiLevelType w:val="hybridMultilevel"/>
    <w:tmpl w:val="BA609206"/>
    <w:lvl w:ilvl="0" w:tplc="2FB233D4">
      <w:start w:val="1"/>
      <w:numFmt w:val="bullet"/>
      <w:lvlText w:val="•"/>
      <w:lvlJc w:val="left"/>
      <w:pPr>
        <w:ind w:left="11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DE9582">
      <w:start w:val="1"/>
      <w:numFmt w:val="bullet"/>
      <w:lvlText w:val="•"/>
      <w:lvlJc w:val="left"/>
      <w:pPr>
        <w:ind w:left="22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22CE4A">
      <w:start w:val="1"/>
      <w:numFmt w:val="bullet"/>
      <w:lvlText w:val="▪"/>
      <w:lvlJc w:val="left"/>
      <w:pPr>
        <w:ind w:left="21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E6ED7E">
      <w:start w:val="1"/>
      <w:numFmt w:val="bullet"/>
      <w:lvlText w:val="•"/>
      <w:lvlJc w:val="left"/>
      <w:pPr>
        <w:ind w:left="29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E2ACD2">
      <w:start w:val="1"/>
      <w:numFmt w:val="bullet"/>
      <w:lvlText w:val="o"/>
      <w:lvlJc w:val="left"/>
      <w:pPr>
        <w:ind w:left="36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18CA0E">
      <w:start w:val="1"/>
      <w:numFmt w:val="bullet"/>
      <w:lvlText w:val="▪"/>
      <w:lvlJc w:val="left"/>
      <w:pPr>
        <w:ind w:left="43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8EC960">
      <w:start w:val="1"/>
      <w:numFmt w:val="bullet"/>
      <w:lvlText w:val="•"/>
      <w:lvlJc w:val="left"/>
      <w:pPr>
        <w:ind w:left="50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F8CC7A">
      <w:start w:val="1"/>
      <w:numFmt w:val="bullet"/>
      <w:lvlText w:val="o"/>
      <w:lvlJc w:val="left"/>
      <w:pPr>
        <w:ind w:left="57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82DF56">
      <w:start w:val="1"/>
      <w:numFmt w:val="bullet"/>
      <w:lvlText w:val="▪"/>
      <w:lvlJc w:val="left"/>
      <w:pPr>
        <w:ind w:left="65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A7380A"/>
    <w:multiLevelType w:val="hybridMultilevel"/>
    <w:tmpl w:val="2B385326"/>
    <w:lvl w:ilvl="0" w:tplc="0409001B">
      <w:start w:val="1"/>
      <w:numFmt w:val="lowerRoman"/>
      <w:lvlText w:val="%1."/>
      <w:lvlJc w:val="righ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6" w:hanging="360"/>
      </w:pPr>
    </w:lvl>
    <w:lvl w:ilvl="2" w:tplc="0409001B" w:tentative="1">
      <w:start w:val="1"/>
      <w:numFmt w:val="lowerRoman"/>
      <w:lvlText w:val="%3."/>
      <w:lvlJc w:val="right"/>
      <w:pPr>
        <w:ind w:left="2196" w:hanging="180"/>
      </w:pPr>
    </w:lvl>
    <w:lvl w:ilvl="3" w:tplc="0409000F" w:tentative="1">
      <w:start w:val="1"/>
      <w:numFmt w:val="decimal"/>
      <w:lvlText w:val="%4."/>
      <w:lvlJc w:val="left"/>
      <w:pPr>
        <w:ind w:left="2916" w:hanging="360"/>
      </w:pPr>
    </w:lvl>
    <w:lvl w:ilvl="4" w:tplc="04090019" w:tentative="1">
      <w:start w:val="1"/>
      <w:numFmt w:val="lowerLetter"/>
      <w:lvlText w:val="%5."/>
      <w:lvlJc w:val="left"/>
      <w:pPr>
        <w:ind w:left="3636" w:hanging="360"/>
      </w:pPr>
    </w:lvl>
    <w:lvl w:ilvl="5" w:tplc="0409001B" w:tentative="1">
      <w:start w:val="1"/>
      <w:numFmt w:val="lowerRoman"/>
      <w:lvlText w:val="%6."/>
      <w:lvlJc w:val="right"/>
      <w:pPr>
        <w:ind w:left="4356" w:hanging="180"/>
      </w:pPr>
    </w:lvl>
    <w:lvl w:ilvl="6" w:tplc="0409000F" w:tentative="1">
      <w:start w:val="1"/>
      <w:numFmt w:val="decimal"/>
      <w:lvlText w:val="%7."/>
      <w:lvlJc w:val="left"/>
      <w:pPr>
        <w:ind w:left="5076" w:hanging="360"/>
      </w:pPr>
    </w:lvl>
    <w:lvl w:ilvl="7" w:tplc="04090019" w:tentative="1">
      <w:start w:val="1"/>
      <w:numFmt w:val="lowerLetter"/>
      <w:lvlText w:val="%8."/>
      <w:lvlJc w:val="left"/>
      <w:pPr>
        <w:ind w:left="5796" w:hanging="360"/>
      </w:pPr>
    </w:lvl>
    <w:lvl w:ilvl="8" w:tplc="0409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11" w15:restartNumberingAfterBreak="0">
    <w:nsid w:val="28B5576B"/>
    <w:multiLevelType w:val="hybridMultilevel"/>
    <w:tmpl w:val="CA7806AC"/>
    <w:lvl w:ilvl="0" w:tplc="313666B8">
      <w:start w:val="1"/>
      <w:numFmt w:val="lowerLetter"/>
      <w:lvlText w:val="%1."/>
      <w:lvlJc w:val="left"/>
      <w:pPr>
        <w:ind w:left="45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CB30F9A"/>
    <w:multiLevelType w:val="hybridMultilevel"/>
    <w:tmpl w:val="B602E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40013"/>
    <w:multiLevelType w:val="hybridMultilevel"/>
    <w:tmpl w:val="226E3488"/>
    <w:lvl w:ilvl="0" w:tplc="C436DD82">
      <w:start w:val="1"/>
      <w:numFmt w:val="lowerRoman"/>
      <w:lvlText w:val="%1."/>
      <w:lvlJc w:val="right"/>
      <w:pPr>
        <w:ind w:left="720" w:hanging="360"/>
      </w:pPr>
      <w:rPr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26D27"/>
    <w:multiLevelType w:val="hybridMultilevel"/>
    <w:tmpl w:val="850CB14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96F77"/>
    <w:multiLevelType w:val="hybridMultilevel"/>
    <w:tmpl w:val="01D21880"/>
    <w:lvl w:ilvl="0" w:tplc="57CEF2F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451327"/>
    <w:multiLevelType w:val="hybridMultilevel"/>
    <w:tmpl w:val="6FAA27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BC38B8"/>
    <w:multiLevelType w:val="hybridMultilevel"/>
    <w:tmpl w:val="402AE56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67649F"/>
    <w:multiLevelType w:val="hybridMultilevel"/>
    <w:tmpl w:val="73B8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9F36B7"/>
    <w:multiLevelType w:val="hybridMultilevel"/>
    <w:tmpl w:val="A284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01205E"/>
    <w:multiLevelType w:val="hybridMultilevel"/>
    <w:tmpl w:val="E7648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3046F1"/>
    <w:multiLevelType w:val="hybridMultilevel"/>
    <w:tmpl w:val="7816783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763FA7"/>
    <w:multiLevelType w:val="hybridMultilevel"/>
    <w:tmpl w:val="5D5029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E333BB"/>
    <w:multiLevelType w:val="hybridMultilevel"/>
    <w:tmpl w:val="FA8EC594"/>
    <w:lvl w:ilvl="0" w:tplc="8EBA012A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AE2B26"/>
    <w:multiLevelType w:val="hybridMultilevel"/>
    <w:tmpl w:val="ECC4A2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FD705A"/>
    <w:multiLevelType w:val="hybridMultilevel"/>
    <w:tmpl w:val="AC6E969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BF4E84E2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C61F6"/>
    <w:multiLevelType w:val="hybridMultilevel"/>
    <w:tmpl w:val="B5088BF6"/>
    <w:lvl w:ilvl="0" w:tplc="016CF8A6">
      <w:start w:val="1"/>
      <w:numFmt w:val="lowerLetter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14366F"/>
    <w:multiLevelType w:val="hybridMultilevel"/>
    <w:tmpl w:val="F0D4768E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7135BD"/>
    <w:multiLevelType w:val="hybridMultilevel"/>
    <w:tmpl w:val="7EC4B7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AA5CDB"/>
    <w:multiLevelType w:val="hybridMultilevel"/>
    <w:tmpl w:val="5406C568"/>
    <w:lvl w:ilvl="0" w:tplc="9AD8FD82">
      <w:start w:val="1"/>
      <w:numFmt w:val="lowerRoman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80BCE"/>
    <w:multiLevelType w:val="hybridMultilevel"/>
    <w:tmpl w:val="0B7E482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C977B3"/>
    <w:multiLevelType w:val="hybridMultilevel"/>
    <w:tmpl w:val="BA46A83E"/>
    <w:lvl w:ilvl="0" w:tplc="52889622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B57DAA"/>
    <w:multiLevelType w:val="hybridMultilevel"/>
    <w:tmpl w:val="9C7CD6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E837EE"/>
    <w:multiLevelType w:val="hybridMultilevel"/>
    <w:tmpl w:val="BC908D9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647A26"/>
    <w:multiLevelType w:val="hybridMultilevel"/>
    <w:tmpl w:val="A678EF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751E2"/>
    <w:multiLevelType w:val="hybridMultilevel"/>
    <w:tmpl w:val="32D0C06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603D48E9"/>
    <w:multiLevelType w:val="hybridMultilevel"/>
    <w:tmpl w:val="BD086044"/>
    <w:lvl w:ilvl="0" w:tplc="9F40096A">
      <w:start w:val="1"/>
      <w:numFmt w:val="lowerRoman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E46524"/>
    <w:multiLevelType w:val="hybridMultilevel"/>
    <w:tmpl w:val="DE96DB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05ED0"/>
    <w:multiLevelType w:val="hybridMultilevel"/>
    <w:tmpl w:val="97F29730"/>
    <w:lvl w:ilvl="0" w:tplc="7B0C142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53736"/>
    <w:multiLevelType w:val="hybridMultilevel"/>
    <w:tmpl w:val="CACC8A8A"/>
    <w:lvl w:ilvl="0" w:tplc="61E062AA">
      <w:start w:val="1"/>
      <w:numFmt w:val="lowerRoman"/>
      <w:lvlText w:val="%1"/>
      <w:lvlJc w:val="left"/>
      <w:pPr>
        <w:ind w:left="1065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88252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AD8FD8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D4EFD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90E6B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98568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928AFA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5245D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CC085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44E16D3"/>
    <w:multiLevelType w:val="hybridMultilevel"/>
    <w:tmpl w:val="AA3EB842"/>
    <w:lvl w:ilvl="0" w:tplc="F1B42AE2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4540BA0"/>
    <w:multiLevelType w:val="hybridMultilevel"/>
    <w:tmpl w:val="8AF097A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4E67038"/>
    <w:multiLevelType w:val="hybridMultilevel"/>
    <w:tmpl w:val="804C600E"/>
    <w:lvl w:ilvl="0" w:tplc="899EDAF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58A13BD"/>
    <w:multiLevelType w:val="hybridMultilevel"/>
    <w:tmpl w:val="E132ED4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BAD66A2"/>
    <w:multiLevelType w:val="hybridMultilevel"/>
    <w:tmpl w:val="3ADA1228"/>
    <w:lvl w:ilvl="0" w:tplc="0409001B">
      <w:start w:val="1"/>
      <w:numFmt w:val="lowerRoman"/>
      <w:lvlText w:val="%1."/>
      <w:lvlJc w:val="righ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5" w15:restartNumberingAfterBreak="0">
    <w:nsid w:val="7C3426AC"/>
    <w:multiLevelType w:val="hybridMultilevel"/>
    <w:tmpl w:val="3F4E1792"/>
    <w:lvl w:ilvl="0" w:tplc="CDE08852">
      <w:start w:val="1"/>
      <w:numFmt w:val="lowerLetter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7DB31280"/>
    <w:multiLevelType w:val="hybridMultilevel"/>
    <w:tmpl w:val="FA2AB570"/>
    <w:lvl w:ilvl="0" w:tplc="139836CE">
      <w:start w:val="1"/>
      <w:numFmt w:val="decimal"/>
      <w:lvlText w:val="%1."/>
      <w:lvlJc w:val="left"/>
      <w:pPr>
        <w:ind w:left="108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D2DF6"/>
    <w:multiLevelType w:val="hybridMultilevel"/>
    <w:tmpl w:val="F0906E48"/>
    <w:lvl w:ilvl="0" w:tplc="52889622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A667CB"/>
    <w:multiLevelType w:val="hybridMultilevel"/>
    <w:tmpl w:val="291EDA38"/>
    <w:lvl w:ilvl="0" w:tplc="52889622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4776125">
    <w:abstractNumId w:val="10"/>
  </w:num>
  <w:num w:numId="2" w16cid:durableId="872616086">
    <w:abstractNumId w:val="26"/>
  </w:num>
  <w:num w:numId="3" w16cid:durableId="347875556">
    <w:abstractNumId w:val="42"/>
  </w:num>
  <w:num w:numId="4" w16cid:durableId="517161713">
    <w:abstractNumId w:val="27"/>
  </w:num>
  <w:num w:numId="5" w16cid:durableId="935672534">
    <w:abstractNumId w:val="7"/>
  </w:num>
  <w:num w:numId="6" w16cid:durableId="2001687018">
    <w:abstractNumId w:val="12"/>
  </w:num>
  <w:num w:numId="7" w16cid:durableId="166862673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2865604">
    <w:abstractNumId w:val="12"/>
  </w:num>
  <w:num w:numId="9" w16cid:durableId="153879318">
    <w:abstractNumId w:val="30"/>
  </w:num>
  <w:num w:numId="10" w16cid:durableId="1191600757">
    <w:abstractNumId w:val="37"/>
  </w:num>
  <w:num w:numId="11" w16cid:durableId="2105999830">
    <w:abstractNumId w:val="28"/>
  </w:num>
  <w:num w:numId="12" w16cid:durableId="628897316">
    <w:abstractNumId w:val="41"/>
  </w:num>
  <w:num w:numId="13" w16cid:durableId="1330325221">
    <w:abstractNumId w:val="48"/>
  </w:num>
  <w:num w:numId="14" w16cid:durableId="380831070">
    <w:abstractNumId w:val="4"/>
  </w:num>
  <w:num w:numId="15" w16cid:durableId="1619799835">
    <w:abstractNumId w:val="31"/>
  </w:num>
  <w:num w:numId="16" w16cid:durableId="889341361">
    <w:abstractNumId w:val="47"/>
  </w:num>
  <w:num w:numId="17" w16cid:durableId="1875460919">
    <w:abstractNumId w:val="9"/>
  </w:num>
  <w:num w:numId="18" w16cid:durableId="1544245122">
    <w:abstractNumId w:val="39"/>
  </w:num>
  <w:num w:numId="19" w16cid:durableId="225336915">
    <w:abstractNumId w:val="46"/>
  </w:num>
  <w:num w:numId="20" w16cid:durableId="1399285963">
    <w:abstractNumId w:val="19"/>
  </w:num>
  <w:num w:numId="21" w16cid:durableId="1931429383">
    <w:abstractNumId w:val="29"/>
  </w:num>
  <w:num w:numId="22" w16cid:durableId="1839299939">
    <w:abstractNumId w:val="38"/>
  </w:num>
  <w:num w:numId="23" w16cid:durableId="1776052562">
    <w:abstractNumId w:val="8"/>
  </w:num>
  <w:num w:numId="24" w16cid:durableId="450321398">
    <w:abstractNumId w:val="35"/>
  </w:num>
  <w:num w:numId="25" w16cid:durableId="1729184838">
    <w:abstractNumId w:val="21"/>
  </w:num>
  <w:num w:numId="26" w16cid:durableId="1202210829">
    <w:abstractNumId w:val="17"/>
  </w:num>
  <w:num w:numId="27" w16cid:durableId="1510293279">
    <w:abstractNumId w:val="15"/>
  </w:num>
  <w:num w:numId="28" w16cid:durableId="440419915">
    <w:abstractNumId w:val="40"/>
  </w:num>
  <w:num w:numId="29" w16cid:durableId="342512584">
    <w:abstractNumId w:val="45"/>
  </w:num>
  <w:num w:numId="30" w16cid:durableId="1862040102">
    <w:abstractNumId w:val="6"/>
  </w:num>
  <w:num w:numId="31" w16cid:durableId="1043673024">
    <w:abstractNumId w:val="23"/>
  </w:num>
  <w:num w:numId="32" w16cid:durableId="1439565657">
    <w:abstractNumId w:val="11"/>
  </w:num>
  <w:num w:numId="33" w16cid:durableId="798107660">
    <w:abstractNumId w:val="32"/>
  </w:num>
  <w:num w:numId="34" w16cid:durableId="1252591516">
    <w:abstractNumId w:val="44"/>
  </w:num>
  <w:num w:numId="35" w16cid:durableId="1192956832">
    <w:abstractNumId w:val="1"/>
  </w:num>
  <w:num w:numId="36" w16cid:durableId="1624532263">
    <w:abstractNumId w:val="0"/>
  </w:num>
  <w:num w:numId="37" w16cid:durableId="1105423142">
    <w:abstractNumId w:val="43"/>
  </w:num>
  <w:num w:numId="38" w16cid:durableId="1268925390">
    <w:abstractNumId w:val="5"/>
  </w:num>
  <w:num w:numId="39" w16cid:durableId="1700817509">
    <w:abstractNumId w:val="25"/>
  </w:num>
  <w:num w:numId="40" w16cid:durableId="390538245">
    <w:abstractNumId w:val="16"/>
  </w:num>
  <w:num w:numId="41" w16cid:durableId="1968973496">
    <w:abstractNumId w:val="13"/>
  </w:num>
  <w:num w:numId="42" w16cid:durableId="758058971">
    <w:abstractNumId w:val="22"/>
  </w:num>
  <w:num w:numId="43" w16cid:durableId="488644068">
    <w:abstractNumId w:val="2"/>
  </w:num>
  <w:num w:numId="44" w16cid:durableId="67701342">
    <w:abstractNumId w:val="33"/>
  </w:num>
  <w:num w:numId="45" w16cid:durableId="187454221">
    <w:abstractNumId w:val="36"/>
  </w:num>
  <w:num w:numId="46" w16cid:durableId="1719433225">
    <w:abstractNumId w:val="14"/>
  </w:num>
  <w:num w:numId="47" w16cid:durableId="218982849">
    <w:abstractNumId w:val="3"/>
  </w:num>
  <w:num w:numId="48" w16cid:durableId="1289701739">
    <w:abstractNumId w:val="24"/>
  </w:num>
  <w:num w:numId="49" w16cid:durableId="1085110550">
    <w:abstractNumId w:val="18"/>
  </w:num>
  <w:num w:numId="50" w16cid:durableId="1359282661">
    <w:abstractNumId w:val="2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jIwNjc3MDY1MbJQ0lEKTi0uzszPAymwrAUABEMKZSwAAAA="/>
  </w:docVars>
  <w:rsids>
    <w:rsidRoot w:val="00F860C2"/>
    <w:rsid w:val="00000313"/>
    <w:rsid w:val="00001108"/>
    <w:rsid w:val="00002AC3"/>
    <w:rsid w:val="000043DE"/>
    <w:rsid w:val="00004591"/>
    <w:rsid w:val="00005B6C"/>
    <w:rsid w:val="00006691"/>
    <w:rsid w:val="00007BDA"/>
    <w:rsid w:val="00012B57"/>
    <w:rsid w:val="00013CF9"/>
    <w:rsid w:val="00014198"/>
    <w:rsid w:val="000151F6"/>
    <w:rsid w:val="000157B2"/>
    <w:rsid w:val="000161AF"/>
    <w:rsid w:val="000179B0"/>
    <w:rsid w:val="0002125A"/>
    <w:rsid w:val="000214EA"/>
    <w:rsid w:val="0002175B"/>
    <w:rsid w:val="00022BBF"/>
    <w:rsid w:val="00022F4A"/>
    <w:rsid w:val="00023AF6"/>
    <w:rsid w:val="000240F8"/>
    <w:rsid w:val="0002531E"/>
    <w:rsid w:val="000253EC"/>
    <w:rsid w:val="00025C89"/>
    <w:rsid w:val="00027729"/>
    <w:rsid w:val="00031341"/>
    <w:rsid w:val="00031AB5"/>
    <w:rsid w:val="00031B85"/>
    <w:rsid w:val="00031D53"/>
    <w:rsid w:val="00034534"/>
    <w:rsid w:val="00034CF4"/>
    <w:rsid w:val="00036AA2"/>
    <w:rsid w:val="00037BB2"/>
    <w:rsid w:val="000410B1"/>
    <w:rsid w:val="00041291"/>
    <w:rsid w:val="00041A9A"/>
    <w:rsid w:val="000424FB"/>
    <w:rsid w:val="000504EB"/>
    <w:rsid w:val="000509B1"/>
    <w:rsid w:val="00051772"/>
    <w:rsid w:val="00051E2A"/>
    <w:rsid w:val="0005318F"/>
    <w:rsid w:val="00053FE1"/>
    <w:rsid w:val="00054DCD"/>
    <w:rsid w:val="000600CE"/>
    <w:rsid w:val="000601B2"/>
    <w:rsid w:val="00061539"/>
    <w:rsid w:val="00062374"/>
    <w:rsid w:val="00064706"/>
    <w:rsid w:val="000659D4"/>
    <w:rsid w:val="00065C3A"/>
    <w:rsid w:val="00067CBC"/>
    <w:rsid w:val="000702C3"/>
    <w:rsid w:val="00071B4E"/>
    <w:rsid w:val="0007398A"/>
    <w:rsid w:val="00076691"/>
    <w:rsid w:val="00076FC0"/>
    <w:rsid w:val="00084DE1"/>
    <w:rsid w:val="00087E2F"/>
    <w:rsid w:val="00090585"/>
    <w:rsid w:val="000906BA"/>
    <w:rsid w:val="0009099F"/>
    <w:rsid w:val="00090A8A"/>
    <w:rsid w:val="00090BA8"/>
    <w:rsid w:val="00090D2E"/>
    <w:rsid w:val="00092D30"/>
    <w:rsid w:val="00093388"/>
    <w:rsid w:val="00095CB5"/>
    <w:rsid w:val="00096346"/>
    <w:rsid w:val="000967CE"/>
    <w:rsid w:val="00096F4B"/>
    <w:rsid w:val="000A0191"/>
    <w:rsid w:val="000A0C02"/>
    <w:rsid w:val="000A15BA"/>
    <w:rsid w:val="000A194B"/>
    <w:rsid w:val="000A35B3"/>
    <w:rsid w:val="000A54E1"/>
    <w:rsid w:val="000A6C75"/>
    <w:rsid w:val="000A73A8"/>
    <w:rsid w:val="000B190B"/>
    <w:rsid w:val="000B1ACC"/>
    <w:rsid w:val="000B4DCB"/>
    <w:rsid w:val="000B6DD8"/>
    <w:rsid w:val="000C0355"/>
    <w:rsid w:val="000C0E4F"/>
    <w:rsid w:val="000C38A9"/>
    <w:rsid w:val="000C50A7"/>
    <w:rsid w:val="000D08FB"/>
    <w:rsid w:val="000D26F1"/>
    <w:rsid w:val="000D2EF0"/>
    <w:rsid w:val="000D48D1"/>
    <w:rsid w:val="000D4F8A"/>
    <w:rsid w:val="000D5148"/>
    <w:rsid w:val="000D5256"/>
    <w:rsid w:val="000D5D3E"/>
    <w:rsid w:val="000D5DC2"/>
    <w:rsid w:val="000D6332"/>
    <w:rsid w:val="000D63DE"/>
    <w:rsid w:val="000D6D4A"/>
    <w:rsid w:val="000D7324"/>
    <w:rsid w:val="000D77B3"/>
    <w:rsid w:val="000D7C06"/>
    <w:rsid w:val="000D7E81"/>
    <w:rsid w:val="000E0347"/>
    <w:rsid w:val="000E0CDA"/>
    <w:rsid w:val="000E0F53"/>
    <w:rsid w:val="000E1081"/>
    <w:rsid w:val="000E14A8"/>
    <w:rsid w:val="000E1671"/>
    <w:rsid w:val="000E2416"/>
    <w:rsid w:val="000E31B1"/>
    <w:rsid w:val="000E320D"/>
    <w:rsid w:val="000E4292"/>
    <w:rsid w:val="000E42A5"/>
    <w:rsid w:val="000E5F6A"/>
    <w:rsid w:val="000E682B"/>
    <w:rsid w:val="000F072B"/>
    <w:rsid w:val="000F441E"/>
    <w:rsid w:val="000F4905"/>
    <w:rsid w:val="000F4FD0"/>
    <w:rsid w:val="000F5023"/>
    <w:rsid w:val="000F764F"/>
    <w:rsid w:val="001005E3"/>
    <w:rsid w:val="0010293A"/>
    <w:rsid w:val="001029D6"/>
    <w:rsid w:val="0010566C"/>
    <w:rsid w:val="00105825"/>
    <w:rsid w:val="00105EF9"/>
    <w:rsid w:val="00111B09"/>
    <w:rsid w:val="00112067"/>
    <w:rsid w:val="00112270"/>
    <w:rsid w:val="00112726"/>
    <w:rsid w:val="00114478"/>
    <w:rsid w:val="00114922"/>
    <w:rsid w:val="001168EB"/>
    <w:rsid w:val="00117663"/>
    <w:rsid w:val="00121888"/>
    <w:rsid w:val="001224D9"/>
    <w:rsid w:val="00122CF1"/>
    <w:rsid w:val="001277E0"/>
    <w:rsid w:val="00130DB4"/>
    <w:rsid w:val="00130DB6"/>
    <w:rsid w:val="00130DE0"/>
    <w:rsid w:val="00131CC9"/>
    <w:rsid w:val="001324AF"/>
    <w:rsid w:val="00133117"/>
    <w:rsid w:val="001342FB"/>
    <w:rsid w:val="00134579"/>
    <w:rsid w:val="0013590D"/>
    <w:rsid w:val="001361DB"/>
    <w:rsid w:val="001363FC"/>
    <w:rsid w:val="00137169"/>
    <w:rsid w:val="001376DA"/>
    <w:rsid w:val="00137D37"/>
    <w:rsid w:val="00137ECE"/>
    <w:rsid w:val="00140A32"/>
    <w:rsid w:val="0014105E"/>
    <w:rsid w:val="001423FC"/>
    <w:rsid w:val="00142502"/>
    <w:rsid w:val="0014326F"/>
    <w:rsid w:val="00143DC7"/>
    <w:rsid w:val="00144142"/>
    <w:rsid w:val="00144291"/>
    <w:rsid w:val="001466D3"/>
    <w:rsid w:val="0014678B"/>
    <w:rsid w:val="0015039D"/>
    <w:rsid w:val="00150F78"/>
    <w:rsid w:val="00151E57"/>
    <w:rsid w:val="00152355"/>
    <w:rsid w:val="00152A4C"/>
    <w:rsid w:val="00155D30"/>
    <w:rsid w:val="00155E8A"/>
    <w:rsid w:val="00156143"/>
    <w:rsid w:val="0015699D"/>
    <w:rsid w:val="001616C6"/>
    <w:rsid w:val="001623CB"/>
    <w:rsid w:val="00163639"/>
    <w:rsid w:val="001658B7"/>
    <w:rsid w:val="00165F79"/>
    <w:rsid w:val="001679FA"/>
    <w:rsid w:val="00167A32"/>
    <w:rsid w:val="00170343"/>
    <w:rsid w:val="00171326"/>
    <w:rsid w:val="00174C8F"/>
    <w:rsid w:val="00175FA8"/>
    <w:rsid w:val="00182539"/>
    <w:rsid w:val="001831BA"/>
    <w:rsid w:val="001838F9"/>
    <w:rsid w:val="00185DE7"/>
    <w:rsid w:val="00185F8F"/>
    <w:rsid w:val="00190BA3"/>
    <w:rsid w:val="001913D2"/>
    <w:rsid w:val="00191488"/>
    <w:rsid w:val="00191A2D"/>
    <w:rsid w:val="00193A3A"/>
    <w:rsid w:val="00194AAC"/>
    <w:rsid w:val="001970BF"/>
    <w:rsid w:val="00197F3B"/>
    <w:rsid w:val="001A0AFD"/>
    <w:rsid w:val="001A1356"/>
    <w:rsid w:val="001A14F6"/>
    <w:rsid w:val="001A161D"/>
    <w:rsid w:val="001A21C6"/>
    <w:rsid w:val="001A2B90"/>
    <w:rsid w:val="001A40BE"/>
    <w:rsid w:val="001A41F9"/>
    <w:rsid w:val="001A44B0"/>
    <w:rsid w:val="001A4889"/>
    <w:rsid w:val="001A4EF0"/>
    <w:rsid w:val="001A7652"/>
    <w:rsid w:val="001A779A"/>
    <w:rsid w:val="001B0CED"/>
    <w:rsid w:val="001B3AB7"/>
    <w:rsid w:val="001B429A"/>
    <w:rsid w:val="001B4A9E"/>
    <w:rsid w:val="001B59DA"/>
    <w:rsid w:val="001B66C3"/>
    <w:rsid w:val="001B6D53"/>
    <w:rsid w:val="001B70E0"/>
    <w:rsid w:val="001C0AA0"/>
    <w:rsid w:val="001C4492"/>
    <w:rsid w:val="001C4A1D"/>
    <w:rsid w:val="001C5088"/>
    <w:rsid w:val="001C543A"/>
    <w:rsid w:val="001D1701"/>
    <w:rsid w:val="001D1A80"/>
    <w:rsid w:val="001D30C9"/>
    <w:rsid w:val="001D424B"/>
    <w:rsid w:val="001D4856"/>
    <w:rsid w:val="001D6360"/>
    <w:rsid w:val="001D6450"/>
    <w:rsid w:val="001D7FFE"/>
    <w:rsid w:val="001E1FB0"/>
    <w:rsid w:val="001E3776"/>
    <w:rsid w:val="001E38D6"/>
    <w:rsid w:val="001E428F"/>
    <w:rsid w:val="001E4FDA"/>
    <w:rsid w:val="001E6684"/>
    <w:rsid w:val="001E778A"/>
    <w:rsid w:val="001F0EAA"/>
    <w:rsid w:val="001F4408"/>
    <w:rsid w:val="001F45E0"/>
    <w:rsid w:val="001F5035"/>
    <w:rsid w:val="001F54F9"/>
    <w:rsid w:val="001F55BD"/>
    <w:rsid w:val="001F56CB"/>
    <w:rsid w:val="001F58EE"/>
    <w:rsid w:val="001F6609"/>
    <w:rsid w:val="002024DD"/>
    <w:rsid w:val="00203ACF"/>
    <w:rsid w:val="0020454A"/>
    <w:rsid w:val="00204EEB"/>
    <w:rsid w:val="00205171"/>
    <w:rsid w:val="002052B8"/>
    <w:rsid w:val="00205B5D"/>
    <w:rsid w:val="00207735"/>
    <w:rsid w:val="00207EE1"/>
    <w:rsid w:val="002102F7"/>
    <w:rsid w:val="00211B99"/>
    <w:rsid w:val="00212134"/>
    <w:rsid w:val="00212F47"/>
    <w:rsid w:val="00217C4E"/>
    <w:rsid w:val="00217F38"/>
    <w:rsid w:val="002200DB"/>
    <w:rsid w:val="002200E0"/>
    <w:rsid w:val="002208AE"/>
    <w:rsid w:val="002217B3"/>
    <w:rsid w:val="00221E12"/>
    <w:rsid w:val="002225FB"/>
    <w:rsid w:val="00222BD8"/>
    <w:rsid w:val="00223565"/>
    <w:rsid w:val="00225979"/>
    <w:rsid w:val="00225B76"/>
    <w:rsid w:val="002262F1"/>
    <w:rsid w:val="00227A4A"/>
    <w:rsid w:val="00230EBF"/>
    <w:rsid w:val="00231337"/>
    <w:rsid w:val="00231433"/>
    <w:rsid w:val="00231615"/>
    <w:rsid w:val="00232245"/>
    <w:rsid w:val="00233F65"/>
    <w:rsid w:val="00234833"/>
    <w:rsid w:val="0023487A"/>
    <w:rsid w:val="00234A8A"/>
    <w:rsid w:val="00235D3D"/>
    <w:rsid w:val="00235E86"/>
    <w:rsid w:val="00236D59"/>
    <w:rsid w:val="00236D8F"/>
    <w:rsid w:val="00240077"/>
    <w:rsid w:val="002413CC"/>
    <w:rsid w:val="00242B4F"/>
    <w:rsid w:val="00243F4C"/>
    <w:rsid w:val="0025065E"/>
    <w:rsid w:val="002509EA"/>
    <w:rsid w:val="00250F3B"/>
    <w:rsid w:val="002527D5"/>
    <w:rsid w:val="00252918"/>
    <w:rsid w:val="00252BD3"/>
    <w:rsid w:val="00254157"/>
    <w:rsid w:val="00254624"/>
    <w:rsid w:val="0025512D"/>
    <w:rsid w:val="002556A8"/>
    <w:rsid w:val="00255A38"/>
    <w:rsid w:val="0025608F"/>
    <w:rsid w:val="002567E9"/>
    <w:rsid w:val="00256F66"/>
    <w:rsid w:val="00257E3F"/>
    <w:rsid w:val="00260820"/>
    <w:rsid w:val="002615A6"/>
    <w:rsid w:val="00261E8D"/>
    <w:rsid w:val="002625B5"/>
    <w:rsid w:val="0026272F"/>
    <w:rsid w:val="00262D00"/>
    <w:rsid w:val="002641DE"/>
    <w:rsid w:val="00266A79"/>
    <w:rsid w:val="002677A3"/>
    <w:rsid w:val="0027112C"/>
    <w:rsid w:val="002733FC"/>
    <w:rsid w:val="002737E4"/>
    <w:rsid w:val="00273AFB"/>
    <w:rsid w:val="00273E74"/>
    <w:rsid w:val="002740FC"/>
    <w:rsid w:val="00275181"/>
    <w:rsid w:val="0027693D"/>
    <w:rsid w:val="00277614"/>
    <w:rsid w:val="00277F86"/>
    <w:rsid w:val="00284D83"/>
    <w:rsid w:val="002858C7"/>
    <w:rsid w:val="00286506"/>
    <w:rsid w:val="0028670D"/>
    <w:rsid w:val="00290910"/>
    <w:rsid w:val="00293669"/>
    <w:rsid w:val="00293C03"/>
    <w:rsid w:val="00294381"/>
    <w:rsid w:val="00294B74"/>
    <w:rsid w:val="00295DF1"/>
    <w:rsid w:val="002A6B36"/>
    <w:rsid w:val="002A740C"/>
    <w:rsid w:val="002B079C"/>
    <w:rsid w:val="002B1B85"/>
    <w:rsid w:val="002B2718"/>
    <w:rsid w:val="002B485C"/>
    <w:rsid w:val="002B6853"/>
    <w:rsid w:val="002B6ECE"/>
    <w:rsid w:val="002C0655"/>
    <w:rsid w:val="002C0787"/>
    <w:rsid w:val="002C0926"/>
    <w:rsid w:val="002C1AB5"/>
    <w:rsid w:val="002C2BE3"/>
    <w:rsid w:val="002C3018"/>
    <w:rsid w:val="002C4198"/>
    <w:rsid w:val="002C6106"/>
    <w:rsid w:val="002D009E"/>
    <w:rsid w:val="002D2C22"/>
    <w:rsid w:val="002D2DF6"/>
    <w:rsid w:val="002D2EB2"/>
    <w:rsid w:val="002D32FA"/>
    <w:rsid w:val="002D4DEA"/>
    <w:rsid w:val="002D4E4B"/>
    <w:rsid w:val="002D4FCE"/>
    <w:rsid w:val="002D5D07"/>
    <w:rsid w:val="002D649D"/>
    <w:rsid w:val="002D7615"/>
    <w:rsid w:val="002E0988"/>
    <w:rsid w:val="002E0ABA"/>
    <w:rsid w:val="002E3B90"/>
    <w:rsid w:val="002E3C47"/>
    <w:rsid w:val="002E4A10"/>
    <w:rsid w:val="002E5EF9"/>
    <w:rsid w:val="002E7E2E"/>
    <w:rsid w:val="002F01A6"/>
    <w:rsid w:val="002F11D3"/>
    <w:rsid w:val="002F29D8"/>
    <w:rsid w:val="002F2FCA"/>
    <w:rsid w:val="002F3299"/>
    <w:rsid w:val="002F3554"/>
    <w:rsid w:val="002F53B2"/>
    <w:rsid w:val="002F55BD"/>
    <w:rsid w:val="002F6107"/>
    <w:rsid w:val="002F7139"/>
    <w:rsid w:val="002F779C"/>
    <w:rsid w:val="00300055"/>
    <w:rsid w:val="0030098C"/>
    <w:rsid w:val="003016E5"/>
    <w:rsid w:val="00302A27"/>
    <w:rsid w:val="00302A46"/>
    <w:rsid w:val="003035DC"/>
    <w:rsid w:val="00303893"/>
    <w:rsid w:val="00306E70"/>
    <w:rsid w:val="00307D46"/>
    <w:rsid w:val="00310004"/>
    <w:rsid w:val="003132E4"/>
    <w:rsid w:val="00315362"/>
    <w:rsid w:val="00316DCC"/>
    <w:rsid w:val="003205E6"/>
    <w:rsid w:val="003245FC"/>
    <w:rsid w:val="00325332"/>
    <w:rsid w:val="003266E9"/>
    <w:rsid w:val="00326C46"/>
    <w:rsid w:val="00326F08"/>
    <w:rsid w:val="00327D2C"/>
    <w:rsid w:val="00330CDA"/>
    <w:rsid w:val="00331037"/>
    <w:rsid w:val="003312F0"/>
    <w:rsid w:val="00331F17"/>
    <w:rsid w:val="003332D7"/>
    <w:rsid w:val="00333744"/>
    <w:rsid w:val="003343F2"/>
    <w:rsid w:val="003349D5"/>
    <w:rsid w:val="00341545"/>
    <w:rsid w:val="003418C9"/>
    <w:rsid w:val="00343A6C"/>
    <w:rsid w:val="003456BF"/>
    <w:rsid w:val="00345A59"/>
    <w:rsid w:val="00345B6A"/>
    <w:rsid w:val="00346208"/>
    <w:rsid w:val="00347204"/>
    <w:rsid w:val="003507C2"/>
    <w:rsid w:val="00351201"/>
    <w:rsid w:val="0035162B"/>
    <w:rsid w:val="0035168A"/>
    <w:rsid w:val="003549FA"/>
    <w:rsid w:val="003555E8"/>
    <w:rsid w:val="00357A95"/>
    <w:rsid w:val="00360806"/>
    <w:rsid w:val="00361382"/>
    <w:rsid w:val="003622EE"/>
    <w:rsid w:val="003627B4"/>
    <w:rsid w:val="00362964"/>
    <w:rsid w:val="00362968"/>
    <w:rsid w:val="0036332F"/>
    <w:rsid w:val="0036372C"/>
    <w:rsid w:val="003645DA"/>
    <w:rsid w:val="0036475B"/>
    <w:rsid w:val="00364A6C"/>
    <w:rsid w:val="00364D55"/>
    <w:rsid w:val="00365838"/>
    <w:rsid w:val="00365C47"/>
    <w:rsid w:val="00366327"/>
    <w:rsid w:val="00366FDE"/>
    <w:rsid w:val="00367083"/>
    <w:rsid w:val="00367913"/>
    <w:rsid w:val="00367BAB"/>
    <w:rsid w:val="003720D6"/>
    <w:rsid w:val="003724C6"/>
    <w:rsid w:val="00372863"/>
    <w:rsid w:val="00372FAA"/>
    <w:rsid w:val="00374C73"/>
    <w:rsid w:val="00375321"/>
    <w:rsid w:val="00375ADC"/>
    <w:rsid w:val="0037671F"/>
    <w:rsid w:val="00377083"/>
    <w:rsid w:val="003813BB"/>
    <w:rsid w:val="003818FA"/>
    <w:rsid w:val="0038204D"/>
    <w:rsid w:val="00383E3B"/>
    <w:rsid w:val="003848DC"/>
    <w:rsid w:val="00384F9E"/>
    <w:rsid w:val="00385753"/>
    <w:rsid w:val="003858D8"/>
    <w:rsid w:val="00386434"/>
    <w:rsid w:val="00386DBE"/>
    <w:rsid w:val="00391E37"/>
    <w:rsid w:val="00391ED2"/>
    <w:rsid w:val="003927A7"/>
    <w:rsid w:val="003930A9"/>
    <w:rsid w:val="0039404C"/>
    <w:rsid w:val="00395232"/>
    <w:rsid w:val="0039610A"/>
    <w:rsid w:val="00397379"/>
    <w:rsid w:val="003A134A"/>
    <w:rsid w:val="003A1AEC"/>
    <w:rsid w:val="003A31EE"/>
    <w:rsid w:val="003A5D81"/>
    <w:rsid w:val="003A78EA"/>
    <w:rsid w:val="003B182B"/>
    <w:rsid w:val="003B1971"/>
    <w:rsid w:val="003B2CA9"/>
    <w:rsid w:val="003B3F95"/>
    <w:rsid w:val="003B408D"/>
    <w:rsid w:val="003B436F"/>
    <w:rsid w:val="003B4713"/>
    <w:rsid w:val="003B50BA"/>
    <w:rsid w:val="003B5CEA"/>
    <w:rsid w:val="003B6B92"/>
    <w:rsid w:val="003B777B"/>
    <w:rsid w:val="003C0273"/>
    <w:rsid w:val="003C0F6D"/>
    <w:rsid w:val="003C1A79"/>
    <w:rsid w:val="003C2501"/>
    <w:rsid w:val="003C3064"/>
    <w:rsid w:val="003C429D"/>
    <w:rsid w:val="003C566D"/>
    <w:rsid w:val="003C64ED"/>
    <w:rsid w:val="003C77B9"/>
    <w:rsid w:val="003C7FA3"/>
    <w:rsid w:val="003D0537"/>
    <w:rsid w:val="003D1DFA"/>
    <w:rsid w:val="003D291E"/>
    <w:rsid w:val="003D2979"/>
    <w:rsid w:val="003D56A5"/>
    <w:rsid w:val="003D59E9"/>
    <w:rsid w:val="003D5B46"/>
    <w:rsid w:val="003D7064"/>
    <w:rsid w:val="003E009B"/>
    <w:rsid w:val="003E1791"/>
    <w:rsid w:val="003E5625"/>
    <w:rsid w:val="003E78C5"/>
    <w:rsid w:val="003F02F6"/>
    <w:rsid w:val="003F4700"/>
    <w:rsid w:val="003F52C6"/>
    <w:rsid w:val="003F6838"/>
    <w:rsid w:val="003F7F29"/>
    <w:rsid w:val="00401726"/>
    <w:rsid w:val="00402CB7"/>
    <w:rsid w:val="004077AD"/>
    <w:rsid w:val="00410498"/>
    <w:rsid w:val="00411817"/>
    <w:rsid w:val="004127BD"/>
    <w:rsid w:val="004127D2"/>
    <w:rsid w:val="00412900"/>
    <w:rsid w:val="004133CD"/>
    <w:rsid w:val="00415084"/>
    <w:rsid w:val="00415286"/>
    <w:rsid w:val="00415696"/>
    <w:rsid w:val="00416161"/>
    <w:rsid w:val="00416380"/>
    <w:rsid w:val="004167D1"/>
    <w:rsid w:val="00416A0D"/>
    <w:rsid w:val="0042058A"/>
    <w:rsid w:val="00422D80"/>
    <w:rsid w:val="0042354B"/>
    <w:rsid w:val="00424624"/>
    <w:rsid w:val="004254BF"/>
    <w:rsid w:val="00425F95"/>
    <w:rsid w:val="00427F24"/>
    <w:rsid w:val="0043137D"/>
    <w:rsid w:val="004314E7"/>
    <w:rsid w:val="00431507"/>
    <w:rsid w:val="00432F33"/>
    <w:rsid w:val="00433BD7"/>
    <w:rsid w:val="00433C7F"/>
    <w:rsid w:val="00435490"/>
    <w:rsid w:val="00436953"/>
    <w:rsid w:val="004413BE"/>
    <w:rsid w:val="00442879"/>
    <w:rsid w:val="00442C83"/>
    <w:rsid w:val="0044364F"/>
    <w:rsid w:val="00443CCC"/>
    <w:rsid w:val="00444A1E"/>
    <w:rsid w:val="0044770B"/>
    <w:rsid w:val="00450240"/>
    <w:rsid w:val="00451384"/>
    <w:rsid w:val="0045306E"/>
    <w:rsid w:val="00455B68"/>
    <w:rsid w:val="00455ED3"/>
    <w:rsid w:val="00456F14"/>
    <w:rsid w:val="00460EF3"/>
    <w:rsid w:val="004613F5"/>
    <w:rsid w:val="00461B3E"/>
    <w:rsid w:val="0046264D"/>
    <w:rsid w:val="00463193"/>
    <w:rsid w:val="00463850"/>
    <w:rsid w:val="00463CB3"/>
    <w:rsid w:val="00463D65"/>
    <w:rsid w:val="00471340"/>
    <w:rsid w:val="00471F80"/>
    <w:rsid w:val="004727FA"/>
    <w:rsid w:val="00474126"/>
    <w:rsid w:val="00475719"/>
    <w:rsid w:val="00475CAC"/>
    <w:rsid w:val="004762FF"/>
    <w:rsid w:val="004763E6"/>
    <w:rsid w:val="004767B6"/>
    <w:rsid w:val="004775C2"/>
    <w:rsid w:val="00480E9A"/>
    <w:rsid w:val="00480FE7"/>
    <w:rsid w:val="00485501"/>
    <w:rsid w:val="0048703A"/>
    <w:rsid w:val="00487318"/>
    <w:rsid w:val="0049094F"/>
    <w:rsid w:val="00493198"/>
    <w:rsid w:val="0049351F"/>
    <w:rsid w:val="0049387B"/>
    <w:rsid w:val="00494155"/>
    <w:rsid w:val="00494317"/>
    <w:rsid w:val="0049479E"/>
    <w:rsid w:val="0049486B"/>
    <w:rsid w:val="004957A1"/>
    <w:rsid w:val="00497D49"/>
    <w:rsid w:val="00497F9B"/>
    <w:rsid w:val="004A0D58"/>
    <w:rsid w:val="004A2CB4"/>
    <w:rsid w:val="004A34D4"/>
    <w:rsid w:val="004A4F72"/>
    <w:rsid w:val="004A52F5"/>
    <w:rsid w:val="004A598D"/>
    <w:rsid w:val="004A794B"/>
    <w:rsid w:val="004B13FE"/>
    <w:rsid w:val="004B326C"/>
    <w:rsid w:val="004B3B07"/>
    <w:rsid w:val="004B4829"/>
    <w:rsid w:val="004B5E66"/>
    <w:rsid w:val="004B7839"/>
    <w:rsid w:val="004C140E"/>
    <w:rsid w:val="004C17A5"/>
    <w:rsid w:val="004C2DC1"/>
    <w:rsid w:val="004C387A"/>
    <w:rsid w:val="004C4011"/>
    <w:rsid w:val="004C40CC"/>
    <w:rsid w:val="004C414F"/>
    <w:rsid w:val="004C4B39"/>
    <w:rsid w:val="004C5BE9"/>
    <w:rsid w:val="004C5EE1"/>
    <w:rsid w:val="004C5F86"/>
    <w:rsid w:val="004C63EB"/>
    <w:rsid w:val="004C6BB4"/>
    <w:rsid w:val="004C70E9"/>
    <w:rsid w:val="004D05C4"/>
    <w:rsid w:val="004D174B"/>
    <w:rsid w:val="004D3195"/>
    <w:rsid w:val="004D32BB"/>
    <w:rsid w:val="004D4EC4"/>
    <w:rsid w:val="004D61E1"/>
    <w:rsid w:val="004D635E"/>
    <w:rsid w:val="004D6C21"/>
    <w:rsid w:val="004E050A"/>
    <w:rsid w:val="004E0746"/>
    <w:rsid w:val="004E0949"/>
    <w:rsid w:val="004E0B4F"/>
    <w:rsid w:val="004E0F98"/>
    <w:rsid w:val="004E1552"/>
    <w:rsid w:val="004E1ED1"/>
    <w:rsid w:val="004E28D1"/>
    <w:rsid w:val="004E2C31"/>
    <w:rsid w:val="004E41C3"/>
    <w:rsid w:val="004E59EA"/>
    <w:rsid w:val="004E5A5C"/>
    <w:rsid w:val="004E69B7"/>
    <w:rsid w:val="004E7270"/>
    <w:rsid w:val="004E7BD7"/>
    <w:rsid w:val="004F09BC"/>
    <w:rsid w:val="004F144B"/>
    <w:rsid w:val="004F30F0"/>
    <w:rsid w:val="004F4BC0"/>
    <w:rsid w:val="004F50E6"/>
    <w:rsid w:val="004F5928"/>
    <w:rsid w:val="004F5C86"/>
    <w:rsid w:val="004F6920"/>
    <w:rsid w:val="0050069A"/>
    <w:rsid w:val="00500A09"/>
    <w:rsid w:val="0050154D"/>
    <w:rsid w:val="00502659"/>
    <w:rsid w:val="0050274B"/>
    <w:rsid w:val="00506160"/>
    <w:rsid w:val="00510059"/>
    <w:rsid w:val="0051048F"/>
    <w:rsid w:val="0051133C"/>
    <w:rsid w:val="005137FA"/>
    <w:rsid w:val="00513BAA"/>
    <w:rsid w:val="005150AC"/>
    <w:rsid w:val="00515767"/>
    <w:rsid w:val="00516B87"/>
    <w:rsid w:val="00516D95"/>
    <w:rsid w:val="0051752D"/>
    <w:rsid w:val="00517F02"/>
    <w:rsid w:val="0052099E"/>
    <w:rsid w:val="005220B6"/>
    <w:rsid w:val="00523143"/>
    <w:rsid w:val="00524C77"/>
    <w:rsid w:val="0052579D"/>
    <w:rsid w:val="00526744"/>
    <w:rsid w:val="00526F43"/>
    <w:rsid w:val="00530E12"/>
    <w:rsid w:val="00531B08"/>
    <w:rsid w:val="00531FF4"/>
    <w:rsid w:val="0053274A"/>
    <w:rsid w:val="005340AB"/>
    <w:rsid w:val="0053528F"/>
    <w:rsid w:val="00535CBE"/>
    <w:rsid w:val="005375FD"/>
    <w:rsid w:val="00543157"/>
    <w:rsid w:val="0054660E"/>
    <w:rsid w:val="0054695B"/>
    <w:rsid w:val="00546EA6"/>
    <w:rsid w:val="00547356"/>
    <w:rsid w:val="005509DC"/>
    <w:rsid w:val="00552D0E"/>
    <w:rsid w:val="005536CD"/>
    <w:rsid w:val="00554E18"/>
    <w:rsid w:val="00555A27"/>
    <w:rsid w:val="005568E2"/>
    <w:rsid w:val="00557438"/>
    <w:rsid w:val="00557523"/>
    <w:rsid w:val="0055768E"/>
    <w:rsid w:val="00561045"/>
    <w:rsid w:val="00563316"/>
    <w:rsid w:val="0056385D"/>
    <w:rsid w:val="00563EE7"/>
    <w:rsid w:val="005640E6"/>
    <w:rsid w:val="005640FC"/>
    <w:rsid w:val="00565DDF"/>
    <w:rsid w:val="00567D0B"/>
    <w:rsid w:val="00567FCB"/>
    <w:rsid w:val="00570332"/>
    <w:rsid w:val="0057133A"/>
    <w:rsid w:val="005716FA"/>
    <w:rsid w:val="00572464"/>
    <w:rsid w:val="00574303"/>
    <w:rsid w:val="00574F85"/>
    <w:rsid w:val="005774A6"/>
    <w:rsid w:val="0058377B"/>
    <w:rsid w:val="00583EE2"/>
    <w:rsid w:val="00584902"/>
    <w:rsid w:val="005873EB"/>
    <w:rsid w:val="00587E47"/>
    <w:rsid w:val="00590E76"/>
    <w:rsid w:val="0059164A"/>
    <w:rsid w:val="00591AC6"/>
    <w:rsid w:val="00593BD4"/>
    <w:rsid w:val="005940CD"/>
    <w:rsid w:val="005954AC"/>
    <w:rsid w:val="00596EEB"/>
    <w:rsid w:val="005971EF"/>
    <w:rsid w:val="005A2955"/>
    <w:rsid w:val="005A367F"/>
    <w:rsid w:val="005A4599"/>
    <w:rsid w:val="005A5F36"/>
    <w:rsid w:val="005B1FA7"/>
    <w:rsid w:val="005B524F"/>
    <w:rsid w:val="005B557F"/>
    <w:rsid w:val="005B6423"/>
    <w:rsid w:val="005B7051"/>
    <w:rsid w:val="005B71A7"/>
    <w:rsid w:val="005B76F8"/>
    <w:rsid w:val="005B7E7B"/>
    <w:rsid w:val="005B7EDD"/>
    <w:rsid w:val="005C0236"/>
    <w:rsid w:val="005C0BD1"/>
    <w:rsid w:val="005C0F10"/>
    <w:rsid w:val="005C19B7"/>
    <w:rsid w:val="005C2235"/>
    <w:rsid w:val="005C22B0"/>
    <w:rsid w:val="005C4E5A"/>
    <w:rsid w:val="005C723B"/>
    <w:rsid w:val="005C74D7"/>
    <w:rsid w:val="005C7BEB"/>
    <w:rsid w:val="005C7CEF"/>
    <w:rsid w:val="005D1FE3"/>
    <w:rsid w:val="005D38B8"/>
    <w:rsid w:val="005D3ED6"/>
    <w:rsid w:val="005D60EB"/>
    <w:rsid w:val="005D6350"/>
    <w:rsid w:val="005D6DF3"/>
    <w:rsid w:val="005E795E"/>
    <w:rsid w:val="005F3A00"/>
    <w:rsid w:val="005F4478"/>
    <w:rsid w:val="005F466E"/>
    <w:rsid w:val="005F62D7"/>
    <w:rsid w:val="00600DF7"/>
    <w:rsid w:val="006036B8"/>
    <w:rsid w:val="00603BBB"/>
    <w:rsid w:val="00603EEF"/>
    <w:rsid w:val="00604987"/>
    <w:rsid w:val="0061130B"/>
    <w:rsid w:val="00611DAA"/>
    <w:rsid w:val="0061242D"/>
    <w:rsid w:val="00613033"/>
    <w:rsid w:val="006140AE"/>
    <w:rsid w:val="006152D4"/>
    <w:rsid w:val="00616C99"/>
    <w:rsid w:val="00620048"/>
    <w:rsid w:val="00620482"/>
    <w:rsid w:val="00621FB5"/>
    <w:rsid w:val="0062232F"/>
    <w:rsid w:val="0062390A"/>
    <w:rsid w:val="00623F15"/>
    <w:rsid w:val="006252C3"/>
    <w:rsid w:val="00625B3E"/>
    <w:rsid w:val="00627921"/>
    <w:rsid w:val="00630CBA"/>
    <w:rsid w:val="00635195"/>
    <w:rsid w:val="006354C1"/>
    <w:rsid w:val="00635B89"/>
    <w:rsid w:val="006369B1"/>
    <w:rsid w:val="006371A0"/>
    <w:rsid w:val="00637439"/>
    <w:rsid w:val="00640153"/>
    <w:rsid w:val="00640E6F"/>
    <w:rsid w:val="00642C8F"/>
    <w:rsid w:val="00643068"/>
    <w:rsid w:val="00644815"/>
    <w:rsid w:val="00644B44"/>
    <w:rsid w:val="0064612B"/>
    <w:rsid w:val="00646CB8"/>
    <w:rsid w:val="00646E1E"/>
    <w:rsid w:val="00646F16"/>
    <w:rsid w:val="00650550"/>
    <w:rsid w:val="00650846"/>
    <w:rsid w:val="006509F1"/>
    <w:rsid w:val="006515B8"/>
    <w:rsid w:val="00651F52"/>
    <w:rsid w:val="00652870"/>
    <w:rsid w:val="00652B3A"/>
    <w:rsid w:val="00652E6D"/>
    <w:rsid w:val="00652EEC"/>
    <w:rsid w:val="006531DD"/>
    <w:rsid w:val="00653DB3"/>
    <w:rsid w:val="00654F09"/>
    <w:rsid w:val="006550D7"/>
    <w:rsid w:val="00656574"/>
    <w:rsid w:val="0066141F"/>
    <w:rsid w:val="006624DD"/>
    <w:rsid w:val="0066398A"/>
    <w:rsid w:val="00663CAB"/>
    <w:rsid w:val="00663CF8"/>
    <w:rsid w:val="00664BEC"/>
    <w:rsid w:val="006657E7"/>
    <w:rsid w:val="00665A28"/>
    <w:rsid w:val="00665B42"/>
    <w:rsid w:val="00667BD8"/>
    <w:rsid w:val="00670344"/>
    <w:rsid w:val="006722AA"/>
    <w:rsid w:val="00672334"/>
    <w:rsid w:val="0067239A"/>
    <w:rsid w:val="00673A1D"/>
    <w:rsid w:val="00673FBF"/>
    <w:rsid w:val="006749EC"/>
    <w:rsid w:val="00676128"/>
    <w:rsid w:val="0067623A"/>
    <w:rsid w:val="00676624"/>
    <w:rsid w:val="00676986"/>
    <w:rsid w:val="006773B5"/>
    <w:rsid w:val="006807A4"/>
    <w:rsid w:val="00681434"/>
    <w:rsid w:val="00681A65"/>
    <w:rsid w:val="006825B8"/>
    <w:rsid w:val="00682679"/>
    <w:rsid w:val="0068269D"/>
    <w:rsid w:val="00684A23"/>
    <w:rsid w:val="00685625"/>
    <w:rsid w:val="006A1516"/>
    <w:rsid w:val="006A2390"/>
    <w:rsid w:val="006A3738"/>
    <w:rsid w:val="006A53B9"/>
    <w:rsid w:val="006A589E"/>
    <w:rsid w:val="006A77AE"/>
    <w:rsid w:val="006B015F"/>
    <w:rsid w:val="006B0276"/>
    <w:rsid w:val="006B22C1"/>
    <w:rsid w:val="006B3DBA"/>
    <w:rsid w:val="006B664B"/>
    <w:rsid w:val="006B7167"/>
    <w:rsid w:val="006B78EA"/>
    <w:rsid w:val="006C0CB6"/>
    <w:rsid w:val="006C1CCD"/>
    <w:rsid w:val="006C299C"/>
    <w:rsid w:val="006C5673"/>
    <w:rsid w:val="006C5EB8"/>
    <w:rsid w:val="006C676D"/>
    <w:rsid w:val="006C6B82"/>
    <w:rsid w:val="006C6D93"/>
    <w:rsid w:val="006C72F0"/>
    <w:rsid w:val="006C7F8B"/>
    <w:rsid w:val="006D15EB"/>
    <w:rsid w:val="006D1D39"/>
    <w:rsid w:val="006D2775"/>
    <w:rsid w:val="006D2CF4"/>
    <w:rsid w:val="006D36A7"/>
    <w:rsid w:val="006D4158"/>
    <w:rsid w:val="006D626B"/>
    <w:rsid w:val="006E010E"/>
    <w:rsid w:val="006E1D0B"/>
    <w:rsid w:val="006E1E29"/>
    <w:rsid w:val="006E386F"/>
    <w:rsid w:val="006E3D67"/>
    <w:rsid w:val="006E4E6D"/>
    <w:rsid w:val="006E512E"/>
    <w:rsid w:val="006E51BD"/>
    <w:rsid w:val="006E5B84"/>
    <w:rsid w:val="006E7A0E"/>
    <w:rsid w:val="006E7B99"/>
    <w:rsid w:val="006F0106"/>
    <w:rsid w:val="006F1D64"/>
    <w:rsid w:val="006F379E"/>
    <w:rsid w:val="006F3B8E"/>
    <w:rsid w:val="006F4A21"/>
    <w:rsid w:val="006F4F3E"/>
    <w:rsid w:val="006F5008"/>
    <w:rsid w:val="006F7977"/>
    <w:rsid w:val="00700EBA"/>
    <w:rsid w:val="00702778"/>
    <w:rsid w:val="00703D5A"/>
    <w:rsid w:val="00703D5C"/>
    <w:rsid w:val="0070423C"/>
    <w:rsid w:val="007043B4"/>
    <w:rsid w:val="00706848"/>
    <w:rsid w:val="00706EBB"/>
    <w:rsid w:val="00707A99"/>
    <w:rsid w:val="00707BCD"/>
    <w:rsid w:val="00712C88"/>
    <w:rsid w:val="00715CED"/>
    <w:rsid w:val="00721E59"/>
    <w:rsid w:val="00723FD9"/>
    <w:rsid w:val="00727280"/>
    <w:rsid w:val="0072739E"/>
    <w:rsid w:val="00727515"/>
    <w:rsid w:val="00727E23"/>
    <w:rsid w:val="007328EA"/>
    <w:rsid w:val="00732FDE"/>
    <w:rsid w:val="0073447F"/>
    <w:rsid w:val="00735C7C"/>
    <w:rsid w:val="00735EA4"/>
    <w:rsid w:val="0073731F"/>
    <w:rsid w:val="007406E8"/>
    <w:rsid w:val="00740AF7"/>
    <w:rsid w:val="00743303"/>
    <w:rsid w:val="007433E8"/>
    <w:rsid w:val="00746453"/>
    <w:rsid w:val="00750569"/>
    <w:rsid w:val="00750992"/>
    <w:rsid w:val="00750D23"/>
    <w:rsid w:val="0075272F"/>
    <w:rsid w:val="00755CA0"/>
    <w:rsid w:val="0075626B"/>
    <w:rsid w:val="0075672A"/>
    <w:rsid w:val="00756E58"/>
    <w:rsid w:val="00760410"/>
    <w:rsid w:val="007611DE"/>
    <w:rsid w:val="0076277E"/>
    <w:rsid w:val="007632E9"/>
    <w:rsid w:val="00767759"/>
    <w:rsid w:val="007702E2"/>
    <w:rsid w:val="00771294"/>
    <w:rsid w:val="007721F9"/>
    <w:rsid w:val="0077270D"/>
    <w:rsid w:val="00772BD4"/>
    <w:rsid w:val="0077319B"/>
    <w:rsid w:val="00773B77"/>
    <w:rsid w:val="007748C4"/>
    <w:rsid w:val="00774ECA"/>
    <w:rsid w:val="00776330"/>
    <w:rsid w:val="007769A3"/>
    <w:rsid w:val="00777E9C"/>
    <w:rsid w:val="00780115"/>
    <w:rsid w:val="00780AE9"/>
    <w:rsid w:val="007822B4"/>
    <w:rsid w:val="007843EB"/>
    <w:rsid w:val="00784E87"/>
    <w:rsid w:val="00784F30"/>
    <w:rsid w:val="007859DE"/>
    <w:rsid w:val="00785DCA"/>
    <w:rsid w:val="00787D29"/>
    <w:rsid w:val="00787DE0"/>
    <w:rsid w:val="007925D9"/>
    <w:rsid w:val="00792B62"/>
    <w:rsid w:val="007938DB"/>
    <w:rsid w:val="0079651B"/>
    <w:rsid w:val="007A01AD"/>
    <w:rsid w:val="007A0965"/>
    <w:rsid w:val="007A0C35"/>
    <w:rsid w:val="007A0F28"/>
    <w:rsid w:val="007A0F7B"/>
    <w:rsid w:val="007A1CDD"/>
    <w:rsid w:val="007A248E"/>
    <w:rsid w:val="007A2E9B"/>
    <w:rsid w:val="007A3137"/>
    <w:rsid w:val="007A7EFD"/>
    <w:rsid w:val="007B1339"/>
    <w:rsid w:val="007B22CA"/>
    <w:rsid w:val="007B38D0"/>
    <w:rsid w:val="007B4222"/>
    <w:rsid w:val="007B546D"/>
    <w:rsid w:val="007B6913"/>
    <w:rsid w:val="007C1A5F"/>
    <w:rsid w:val="007C2358"/>
    <w:rsid w:val="007C24BA"/>
    <w:rsid w:val="007C3531"/>
    <w:rsid w:val="007C470D"/>
    <w:rsid w:val="007C4C96"/>
    <w:rsid w:val="007C4D5C"/>
    <w:rsid w:val="007D398C"/>
    <w:rsid w:val="007D3ECE"/>
    <w:rsid w:val="007D515A"/>
    <w:rsid w:val="007E1BF5"/>
    <w:rsid w:val="007E5901"/>
    <w:rsid w:val="007E6918"/>
    <w:rsid w:val="007E79DE"/>
    <w:rsid w:val="007F08C6"/>
    <w:rsid w:val="007F117E"/>
    <w:rsid w:val="007F1FC3"/>
    <w:rsid w:val="007F3F38"/>
    <w:rsid w:val="007F4A16"/>
    <w:rsid w:val="007F55AE"/>
    <w:rsid w:val="007F62C2"/>
    <w:rsid w:val="0080048D"/>
    <w:rsid w:val="00800AC2"/>
    <w:rsid w:val="00801B45"/>
    <w:rsid w:val="008022EA"/>
    <w:rsid w:val="00803369"/>
    <w:rsid w:val="008044AA"/>
    <w:rsid w:val="0080486F"/>
    <w:rsid w:val="00804D72"/>
    <w:rsid w:val="00804EBD"/>
    <w:rsid w:val="00805FEF"/>
    <w:rsid w:val="00806BEC"/>
    <w:rsid w:val="00807CC6"/>
    <w:rsid w:val="0081082B"/>
    <w:rsid w:val="00810DE1"/>
    <w:rsid w:val="0081328D"/>
    <w:rsid w:val="00813FBA"/>
    <w:rsid w:val="00815027"/>
    <w:rsid w:val="00815196"/>
    <w:rsid w:val="00815808"/>
    <w:rsid w:val="008158EF"/>
    <w:rsid w:val="00815F5B"/>
    <w:rsid w:val="008205E0"/>
    <w:rsid w:val="00820B8A"/>
    <w:rsid w:val="008219D9"/>
    <w:rsid w:val="0082295C"/>
    <w:rsid w:val="00824191"/>
    <w:rsid w:val="008243E7"/>
    <w:rsid w:val="008266BC"/>
    <w:rsid w:val="008273CD"/>
    <w:rsid w:val="008273E9"/>
    <w:rsid w:val="00827D81"/>
    <w:rsid w:val="00830769"/>
    <w:rsid w:val="00830E2F"/>
    <w:rsid w:val="00832CA4"/>
    <w:rsid w:val="00833995"/>
    <w:rsid w:val="00836C06"/>
    <w:rsid w:val="00836DAC"/>
    <w:rsid w:val="00837BD5"/>
    <w:rsid w:val="00842685"/>
    <w:rsid w:val="00842FF2"/>
    <w:rsid w:val="00843D3F"/>
    <w:rsid w:val="00845C62"/>
    <w:rsid w:val="008469AA"/>
    <w:rsid w:val="008473C2"/>
    <w:rsid w:val="008474A0"/>
    <w:rsid w:val="008511E6"/>
    <w:rsid w:val="008520B1"/>
    <w:rsid w:val="0085358A"/>
    <w:rsid w:val="008544E0"/>
    <w:rsid w:val="00854685"/>
    <w:rsid w:val="00856272"/>
    <w:rsid w:val="00856F46"/>
    <w:rsid w:val="00857F6E"/>
    <w:rsid w:val="00860135"/>
    <w:rsid w:val="00860737"/>
    <w:rsid w:val="00860AA0"/>
    <w:rsid w:val="00862CA3"/>
    <w:rsid w:val="00863360"/>
    <w:rsid w:val="008640EE"/>
    <w:rsid w:val="00866E9E"/>
    <w:rsid w:val="008703B2"/>
    <w:rsid w:val="0087081F"/>
    <w:rsid w:val="00870A4B"/>
    <w:rsid w:val="00872BD0"/>
    <w:rsid w:val="008732E9"/>
    <w:rsid w:val="00873B86"/>
    <w:rsid w:val="00873E19"/>
    <w:rsid w:val="008759F1"/>
    <w:rsid w:val="00876348"/>
    <w:rsid w:val="00877596"/>
    <w:rsid w:val="00880309"/>
    <w:rsid w:val="00880CBA"/>
    <w:rsid w:val="00881B0C"/>
    <w:rsid w:val="00883593"/>
    <w:rsid w:val="008847A2"/>
    <w:rsid w:val="00884D02"/>
    <w:rsid w:val="00885297"/>
    <w:rsid w:val="0088760E"/>
    <w:rsid w:val="00890CD8"/>
    <w:rsid w:val="00892E99"/>
    <w:rsid w:val="00897198"/>
    <w:rsid w:val="008973C4"/>
    <w:rsid w:val="00897A7D"/>
    <w:rsid w:val="008A1B67"/>
    <w:rsid w:val="008A4261"/>
    <w:rsid w:val="008A5490"/>
    <w:rsid w:val="008A54BE"/>
    <w:rsid w:val="008A5FE9"/>
    <w:rsid w:val="008A6465"/>
    <w:rsid w:val="008B072F"/>
    <w:rsid w:val="008B07C4"/>
    <w:rsid w:val="008B187E"/>
    <w:rsid w:val="008B27EC"/>
    <w:rsid w:val="008B41C2"/>
    <w:rsid w:val="008B7026"/>
    <w:rsid w:val="008B728B"/>
    <w:rsid w:val="008B7FF1"/>
    <w:rsid w:val="008C02FD"/>
    <w:rsid w:val="008C0ABF"/>
    <w:rsid w:val="008C1946"/>
    <w:rsid w:val="008C1E7C"/>
    <w:rsid w:val="008C1ED5"/>
    <w:rsid w:val="008C3B49"/>
    <w:rsid w:val="008C3C00"/>
    <w:rsid w:val="008C678F"/>
    <w:rsid w:val="008D08F0"/>
    <w:rsid w:val="008D0F07"/>
    <w:rsid w:val="008D2B57"/>
    <w:rsid w:val="008D2D5A"/>
    <w:rsid w:val="008D4D2E"/>
    <w:rsid w:val="008D4E09"/>
    <w:rsid w:val="008D5160"/>
    <w:rsid w:val="008D6C39"/>
    <w:rsid w:val="008D6E9D"/>
    <w:rsid w:val="008D7C57"/>
    <w:rsid w:val="008E1CA4"/>
    <w:rsid w:val="008E3FFA"/>
    <w:rsid w:val="008E49AA"/>
    <w:rsid w:val="008E54CF"/>
    <w:rsid w:val="008F0C9C"/>
    <w:rsid w:val="008F162D"/>
    <w:rsid w:val="008F2148"/>
    <w:rsid w:val="008F46B7"/>
    <w:rsid w:val="008F5024"/>
    <w:rsid w:val="008F50C5"/>
    <w:rsid w:val="008F5760"/>
    <w:rsid w:val="008F5B4D"/>
    <w:rsid w:val="008F6677"/>
    <w:rsid w:val="008F78EF"/>
    <w:rsid w:val="008F7A66"/>
    <w:rsid w:val="0090007B"/>
    <w:rsid w:val="00901858"/>
    <w:rsid w:val="00903D73"/>
    <w:rsid w:val="00905345"/>
    <w:rsid w:val="00912682"/>
    <w:rsid w:val="009130CB"/>
    <w:rsid w:val="00913E5E"/>
    <w:rsid w:val="00914831"/>
    <w:rsid w:val="009155B9"/>
    <w:rsid w:val="00916392"/>
    <w:rsid w:val="0091681B"/>
    <w:rsid w:val="009223D1"/>
    <w:rsid w:val="009229E6"/>
    <w:rsid w:val="009243B1"/>
    <w:rsid w:val="00924789"/>
    <w:rsid w:val="0092654F"/>
    <w:rsid w:val="0092679A"/>
    <w:rsid w:val="00926960"/>
    <w:rsid w:val="0092792A"/>
    <w:rsid w:val="00931436"/>
    <w:rsid w:val="00932E6D"/>
    <w:rsid w:val="00932E8B"/>
    <w:rsid w:val="00934740"/>
    <w:rsid w:val="00937B0C"/>
    <w:rsid w:val="00937F7C"/>
    <w:rsid w:val="00941300"/>
    <w:rsid w:val="0094214F"/>
    <w:rsid w:val="0094274B"/>
    <w:rsid w:val="009434CA"/>
    <w:rsid w:val="00945936"/>
    <w:rsid w:val="009465FC"/>
    <w:rsid w:val="00947B66"/>
    <w:rsid w:val="00950357"/>
    <w:rsid w:val="009503C6"/>
    <w:rsid w:val="0095078E"/>
    <w:rsid w:val="00950906"/>
    <w:rsid w:val="009509CD"/>
    <w:rsid w:val="00951ECC"/>
    <w:rsid w:val="00953650"/>
    <w:rsid w:val="009543C5"/>
    <w:rsid w:val="00954579"/>
    <w:rsid w:val="0095542C"/>
    <w:rsid w:val="00957B03"/>
    <w:rsid w:val="009608C7"/>
    <w:rsid w:val="00960C49"/>
    <w:rsid w:val="00961FA7"/>
    <w:rsid w:val="009621C3"/>
    <w:rsid w:val="00962EC3"/>
    <w:rsid w:val="00964ED5"/>
    <w:rsid w:val="00967AE2"/>
    <w:rsid w:val="0097300C"/>
    <w:rsid w:val="0097356D"/>
    <w:rsid w:val="00973916"/>
    <w:rsid w:val="009740BB"/>
    <w:rsid w:val="009746EB"/>
    <w:rsid w:val="00974C53"/>
    <w:rsid w:val="00974E75"/>
    <w:rsid w:val="009750E0"/>
    <w:rsid w:val="00976209"/>
    <w:rsid w:val="00976B5C"/>
    <w:rsid w:val="00976BAD"/>
    <w:rsid w:val="00982DA6"/>
    <w:rsid w:val="00983CFC"/>
    <w:rsid w:val="00986CD6"/>
    <w:rsid w:val="0098728F"/>
    <w:rsid w:val="00990FE2"/>
    <w:rsid w:val="009920D3"/>
    <w:rsid w:val="00992230"/>
    <w:rsid w:val="00993169"/>
    <w:rsid w:val="009935B4"/>
    <w:rsid w:val="009A0830"/>
    <w:rsid w:val="009A0AE3"/>
    <w:rsid w:val="009A1B87"/>
    <w:rsid w:val="009A4AA2"/>
    <w:rsid w:val="009A5326"/>
    <w:rsid w:val="009A5B52"/>
    <w:rsid w:val="009A5D98"/>
    <w:rsid w:val="009A7755"/>
    <w:rsid w:val="009B1794"/>
    <w:rsid w:val="009B18CA"/>
    <w:rsid w:val="009B1D45"/>
    <w:rsid w:val="009B363F"/>
    <w:rsid w:val="009B3F2A"/>
    <w:rsid w:val="009B447B"/>
    <w:rsid w:val="009B494A"/>
    <w:rsid w:val="009B4FA0"/>
    <w:rsid w:val="009C02A0"/>
    <w:rsid w:val="009C2FC5"/>
    <w:rsid w:val="009C5365"/>
    <w:rsid w:val="009C55F1"/>
    <w:rsid w:val="009C627C"/>
    <w:rsid w:val="009C73AF"/>
    <w:rsid w:val="009C79BD"/>
    <w:rsid w:val="009D0159"/>
    <w:rsid w:val="009D0B97"/>
    <w:rsid w:val="009D0D3C"/>
    <w:rsid w:val="009D380B"/>
    <w:rsid w:val="009D76B5"/>
    <w:rsid w:val="009D7B5E"/>
    <w:rsid w:val="009E0269"/>
    <w:rsid w:val="009E0B41"/>
    <w:rsid w:val="009E272F"/>
    <w:rsid w:val="009E3DE3"/>
    <w:rsid w:val="009E46AE"/>
    <w:rsid w:val="009E6434"/>
    <w:rsid w:val="009F0C79"/>
    <w:rsid w:val="009F149C"/>
    <w:rsid w:val="009F2D5D"/>
    <w:rsid w:val="009F30AA"/>
    <w:rsid w:val="009F6778"/>
    <w:rsid w:val="009F723F"/>
    <w:rsid w:val="009F7728"/>
    <w:rsid w:val="009F7CC1"/>
    <w:rsid w:val="00A002F3"/>
    <w:rsid w:val="00A01F37"/>
    <w:rsid w:val="00A0484A"/>
    <w:rsid w:val="00A04EA4"/>
    <w:rsid w:val="00A06003"/>
    <w:rsid w:val="00A070ED"/>
    <w:rsid w:val="00A07EA9"/>
    <w:rsid w:val="00A10869"/>
    <w:rsid w:val="00A128AB"/>
    <w:rsid w:val="00A13724"/>
    <w:rsid w:val="00A13F30"/>
    <w:rsid w:val="00A15FBC"/>
    <w:rsid w:val="00A21742"/>
    <w:rsid w:val="00A22E45"/>
    <w:rsid w:val="00A24537"/>
    <w:rsid w:val="00A24A26"/>
    <w:rsid w:val="00A30815"/>
    <w:rsid w:val="00A31435"/>
    <w:rsid w:val="00A31900"/>
    <w:rsid w:val="00A31AD3"/>
    <w:rsid w:val="00A33C94"/>
    <w:rsid w:val="00A35CC6"/>
    <w:rsid w:val="00A366F7"/>
    <w:rsid w:val="00A37EC5"/>
    <w:rsid w:val="00A4087E"/>
    <w:rsid w:val="00A43294"/>
    <w:rsid w:val="00A43F34"/>
    <w:rsid w:val="00A47CC3"/>
    <w:rsid w:val="00A50998"/>
    <w:rsid w:val="00A54EB7"/>
    <w:rsid w:val="00A5594F"/>
    <w:rsid w:val="00A55D93"/>
    <w:rsid w:val="00A57BC5"/>
    <w:rsid w:val="00A57EDC"/>
    <w:rsid w:val="00A61080"/>
    <w:rsid w:val="00A61C36"/>
    <w:rsid w:val="00A6300E"/>
    <w:rsid w:val="00A63341"/>
    <w:rsid w:val="00A67031"/>
    <w:rsid w:val="00A7077F"/>
    <w:rsid w:val="00A71248"/>
    <w:rsid w:val="00A72136"/>
    <w:rsid w:val="00A74BBC"/>
    <w:rsid w:val="00A755CD"/>
    <w:rsid w:val="00A75B30"/>
    <w:rsid w:val="00A801A2"/>
    <w:rsid w:val="00A81ABC"/>
    <w:rsid w:val="00A82715"/>
    <w:rsid w:val="00A861D9"/>
    <w:rsid w:val="00A90332"/>
    <w:rsid w:val="00A9106F"/>
    <w:rsid w:val="00A91EB9"/>
    <w:rsid w:val="00A92EE9"/>
    <w:rsid w:val="00A93239"/>
    <w:rsid w:val="00A93AFD"/>
    <w:rsid w:val="00A97F44"/>
    <w:rsid w:val="00AA063D"/>
    <w:rsid w:val="00AA2E17"/>
    <w:rsid w:val="00AA2FFD"/>
    <w:rsid w:val="00AA38BB"/>
    <w:rsid w:val="00AA3C8F"/>
    <w:rsid w:val="00AA459A"/>
    <w:rsid w:val="00AA5139"/>
    <w:rsid w:val="00AA5EF0"/>
    <w:rsid w:val="00AA7754"/>
    <w:rsid w:val="00AA7AFC"/>
    <w:rsid w:val="00AB0A60"/>
    <w:rsid w:val="00AB497F"/>
    <w:rsid w:val="00AB4DA2"/>
    <w:rsid w:val="00AB525A"/>
    <w:rsid w:val="00AB5B59"/>
    <w:rsid w:val="00AB72A9"/>
    <w:rsid w:val="00AB747B"/>
    <w:rsid w:val="00AC15F5"/>
    <w:rsid w:val="00AC2488"/>
    <w:rsid w:val="00AC3751"/>
    <w:rsid w:val="00AC5AFA"/>
    <w:rsid w:val="00AC5D77"/>
    <w:rsid w:val="00AC7388"/>
    <w:rsid w:val="00AD0590"/>
    <w:rsid w:val="00AD2325"/>
    <w:rsid w:val="00AD499D"/>
    <w:rsid w:val="00AD5612"/>
    <w:rsid w:val="00AD6D43"/>
    <w:rsid w:val="00AE04E5"/>
    <w:rsid w:val="00AE14D7"/>
    <w:rsid w:val="00AE30D8"/>
    <w:rsid w:val="00AE43EB"/>
    <w:rsid w:val="00AE5B27"/>
    <w:rsid w:val="00AE6A26"/>
    <w:rsid w:val="00AE6E14"/>
    <w:rsid w:val="00AE74AE"/>
    <w:rsid w:val="00AF00B9"/>
    <w:rsid w:val="00AF171B"/>
    <w:rsid w:val="00AF2467"/>
    <w:rsid w:val="00AF3750"/>
    <w:rsid w:val="00AF3E40"/>
    <w:rsid w:val="00AF5786"/>
    <w:rsid w:val="00AF5C28"/>
    <w:rsid w:val="00AF5E70"/>
    <w:rsid w:val="00AF72B2"/>
    <w:rsid w:val="00AF7FE9"/>
    <w:rsid w:val="00B0089C"/>
    <w:rsid w:val="00B00C19"/>
    <w:rsid w:val="00B01901"/>
    <w:rsid w:val="00B027C3"/>
    <w:rsid w:val="00B02AB1"/>
    <w:rsid w:val="00B030AC"/>
    <w:rsid w:val="00B03269"/>
    <w:rsid w:val="00B037E0"/>
    <w:rsid w:val="00B03C75"/>
    <w:rsid w:val="00B0465F"/>
    <w:rsid w:val="00B05331"/>
    <w:rsid w:val="00B06898"/>
    <w:rsid w:val="00B1183F"/>
    <w:rsid w:val="00B141B8"/>
    <w:rsid w:val="00B14623"/>
    <w:rsid w:val="00B14826"/>
    <w:rsid w:val="00B15592"/>
    <w:rsid w:val="00B15AED"/>
    <w:rsid w:val="00B218CC"/>
    <w:rsid w:val="00B24023"/>
    <w:rsid w:val="00B249BA"/>
    <w:rsid w:val="00B251C9"/>
    <w:rsid w:val="00B25E38"/>
    <w:rsid w:val="00B26913"/>
    <w:rsid w:val="00B2773C"/>
    <w:rsid w:val="00B31726"/>
    <w:rsid w:val="00B355AE"/>
    <w:rsid w:val="00B358BC"/>
    <w:rsid w:val="00B404F6"/>
    <w:rsid w:val="00B42483"/>
    <w:rsid w:val="00B427EE"/>
    <w:rsid w:val="00B431CE"/>
    <w:rsid w:val="00B43615"/>
    <w:rsid w:val="00B452BB"/>
    <w:rsid w:val="00B453AC"/>
    <w:rsid w:val="00B45D18"/>
    <w:rsid w:val="00B46E19"/>
    <w:rsid w:val="00B50FE5"/>
    <w:rsid w:val="00B50FFF"/>
    <w:rsid w:val="00B51CD3"/>
    <w:rsid w:val="00B520DD"/>
    <w:rsid w:val="00B532B9"/>
    <w:rsid w:val="00B61FED"/>
    <w:rsid w:val="00B64408"/>
    <w:rsid w:val="00B67614"/>
    <w:rsid w:val="00B725A9"/>
    <w:rsid w:val="00B735BB"/>
    <w:rsid w:val="00B7376C"/>
    <w:rsid w:val="00B73E57"/>
    <w:rsid w:val="00B74EB9"/>
    <w:rsid w:val="00B7593B"/>
    <w:rsid w:val="00B76140"/>
    <w:rsid w:val="00B77311"/>
    <w:rsid w:val="00B7799E"/>
    <w:rsid w:val="00B8466E"/>
    <w:rsid w:val="00B85DFA"/>
    <w:rsid w:val="00B866D6"/>
    <w:rsid w:val="00B869E5"/>
    <w:rsid w:val="00B874BC"/>
    <w:rsid w:val="00B92153"/>
    <w:rsid w:val="00B9276D"/>
    <w:rsid w:val="00B936CA"/>
    <w:rsid w:val="00B936D3"/>
    <w:rsid w:val="00B93AA1"/>
    <w:rsid w:val="00B96661"/>
    <w:rsid w:val="00B97698"/>
    <w:rsid w:val="00BA0728"/>
    <w:rsid w:val="00BA0E57"/>
    <w:rsid w:val="00BA316A"/>
    <w:rsid w:val="00BA5085"/>
    <w:rsid w:val="00BA5F12"/>
    <w:rsid w:val="00BA64CB"/>
    <w:rsid w:val="00BA65FB"/>
    <w:rsid w:val="00BA685F"/>
    <w:rsid w:val="00BA7864"/>
    <w:rsid w:val="00BB06BC"/>
    <w:rsid w:val="00BB10EB"/>
    <w:rsid w:val="00BB22AA"/>
    <w:rsid w:val="00BB24B1"/>
    <w:rsid w:val="00BB391D"/>
    <w:rsid w:val="00BB4200"/>
    <w:rsid w:val="00BB4960"/>
    <w:rsid w:val="00BB6393"/>
    <w:rsid w:val="00BC0A20"/>
    <w:rsid w:val="00BC108E"/>
    <w:rsid w:val="00BC2B75"/>
    <w:rsid w:val="00BC3FA9"/>
    <w:rsid w:val="00BC6F7C"/>
    <w:rsid w:val="00BD1B17"/>
    <w:rsid w:val="00BD4A9B"/>
    <w:rsid w:val="00BD4FFD"/>
    <w:rsid w:val="00BD54AF"/>
    <w:rsid w:val="00BD6331"/>
    <w:rsid w:val="00BD73AA"/>
    <w:rsid w:val="00BD775A"/>
    <w:rsid w:val="00BD7957"/>
    <w:rsid w:val="00BE14AF"/>
    <w:rsid w:val="00BE2B31"/>
    <w:rsid w:val="00BE2B7C"/>
    <w:rsid w:val="00BE5EEF"/>
    <w:rsid w:val="00BE6209"/>
    <w:rsid w:val="00BF2CC8"/>
    <w:rsid w:val="00BF3D66"/>
    <w:rsid w:val="00BF425A"/>
    <w:rsid w:val="00BF4947"/>
    <w:rsid w:val="00BF4AF1"/>
    <w:rsid w:val="00BF4F3D"/>
    <w:rsid w:val="00BF5F05"/>
    <w:rsid w:val="00BF6307"/>
    <w:rsid w:val="00BF6EA1"/>
    <w:rsid w:val="00C00077"/>
    <w:rsid w:val="00C00CE3"/>
    <w:rsid w:val="00C01348"/>
    <w:rsid w:val="00C05813"/>
    <w:rsid w:val="00C06D98"/>
    <w:rsid w:val="00C07657"/>
    <w:rsid w:val="00C0776F"/>
    <w:rsid w:val="00C07999"/>
    <w:rsid w:val="00C1085F"/>
    <w:rsid w:val="00C1232F"/>
    <w:rsid w:val="00C133D9"/>
    <w:rsid w:val="00C14915"/>
    <w:rsid w:val="00C17926"/>
    <w:rsid w:val="00C17A8B"/>
    <w:rsid w:val="00C20FE5"/>
    <w:rsid w:val="00C219C8"/>
    <w:rsid w:val="00C2259D"/>
    <w:rsid w:val="00C24455"/>
    <w:rsid w:val="00C26507"/>
    <w:rsid w:val="00C2731C"/>
    <w:rsid w:val="00C3024B"/>
    <w:rsid w:val="00C303B9"/>
    <w:rsid w:val="00C303DD"/>
    <w:rsid w:val="00C32CDB"/>
    <w:rsid w:val="00C334C9"/>
    <w:rsid w:val="00C357C7"/>
    <w:rsid w:val="00C36A2F"/>
    <w:rsid w:val="00C3769B"/>
    <w:rsid w:val="00C400F6"/>
    <w:rsid w:val="00C40C61"/>
    <w:rsid w:val="00C40F58"/>
    <w:rsid w:val="00C433DF"/>
    <w:rsid w:val="00C45B42"/>
    <w:rsid w:val="00C46935"/>
    <w:rsid w:val="00C5059C"/>
    <w:rsid w:val="00C52618"/>
    <w:rsid w:val="00C5359E"/>
    <w:rsid w:val="00C53D37"/>
    <w:rsid w:val="00C57B0E"/>
    <w:rsid w:val="00C60BFE"/>
    <w:rsid w:val="00C617E5"/>
    <w:rsid w:val="00C631E8"/>
    <w:rsid w:val="00C6342D"/>
    <w:rsid w:val="00C64C2F"/>
    <w:rsid w:val="00C657E0"/>
    <w:rsid w:val="00C65B66"/>
    <w:rsid w:val="00C66FD6"/>
    <w:rsid w:val="00C7527D"/>
    <w:rsid w:val="00C75544"/>
    <w:rsid w:val="00C762FB"/>
    <w:rsid w:val="00C76BAE"/>
    <w:rsid w:val="00C77530"/>
    <w:rsid w:val="00C80225"/>
    <w:rsid w:val="00C80A40"/>
    <w:rsid w:val="00C838C6"/>
    <w:rsid w:val="00C8425A"/>
    <w:rsid w:val="00C84D90"/>
    <w:rsid w:val="00C85775"/>
    <w:rsid w:val="00C86021"/>
    <w:rsid w:val="00C87934"/>
    <w:rsid w:val="00C9022B"/>
    <w:rsid w:val="00C90545"/>
    <w:rsid w:val="00C90F2F"/>
    <w:rsid w:val="00C91CAF"/>
    <w:rsid w:val="00C91EB6"/>
    <w:rsid w:val="00C92953"/>
    <w:rsid w:val="00C93D73"/>
    <w:rsid w:val="00C944B2"/>
    <w:rsid w:val="00C948D0"/>
    <w:rsid w:val="00CA201D"/>
    <w:rsid w:val="00CA4C7C"/>
    <w:rsid w:val="00CA4CA9"/>
    <w:rsid w:val="00CA5C53"/>
    <w:rsid w:val="00CA6E28"/>
    <w:rsid w:val="00CA7576"/>
    <w:rsid w:val="00CA7751"/>
    <w:rsid w:val="00CA7AB5"/>
    <w:rsid w:val="00CA7C9A"/>
    <w:rsid w:val="00CB0B9B"/>
    <w:rsid w:val="00CB2024"/>
    <w:rsid w:val="00CB6BD5"/>
    <w:rsid w:val="00CB746E"/>
    <w:rsid w:val="00CC00DD"/>
    <w:rsid w:val="00CC0184"/>
    <w:rsid w:val="00CC16AB"/>
    <w:rsid w:val="00CC38B7"/>
    <w:rsid w:val="00CC5799"/>
    <w:rsid w:val="00CC65FE"/>
    <w:rsid w:val="00CC664E"/>
    <w:rsid w:val="00CC6996"/>
    <w:rsid w:val="00CC6E91"/>
    <w:rsid w:val="00CC73AA"/>
    <w:rsid w:val="00CC7C22"/>
    <w:rsid w:val="00CD3910"/>
    <w:rsid w:val="00CD4686"/>
    <w:rsid w:val="00CE0E42"/>
    <w:rsid w:val="00CE2A5C"/>
    <w:rsid w:val="00CE34D7"/>
    <w:rsid w:val="00CE49C2"/>
    <w:rsid w:val="00CE63CB"/>
    <w:rsid w:val="00CE6E18"/>
    <w:rsid w:val="00CF141A"/>
    <w:rsid w:val="00CF1757"/>
    <w:rsid w:val="00CF262D"/>
    <w:rsid w:val="00CF2975"/>
    <w:rsid w:val="00CF4A50"/>
    <w:rsid w:val="00CF5849"/>
    <w:rsid w:val="00CF634B"/>
    <w:rsid w:val="00CF6459"/>
    <w:rsid w:val="00CF6923"/>
    <w:rsid w:val="00D014D6"/>
    <w:rsid w:val="00D023C2"/>
    <w:rsid w:val="00D03000"/>
    <w:rsid w:val="00D039D0"/>
    <w:rsid w:val="00D047BC"/>
    <w:rsid w:val="00D06B66"/>
    <w:rsid w:val="00D06C01"/>
    <w:rsid w:val="00D106AB"/>
    <w:rsid w:val="00D11134"/>
    <w:rsid w:val="00D14AA4"/>
    <w:rsid w:val="00D159CC"/>
    <w:rsid w:val="00D16063"/>
    <w:rsid w:val="00D16A9E"/>
    <w:rsid w:val="00D16CAF"/>
    <w:rsid w:val="00D17466"/>
    <w:rsid w:val="00D17A87"/>
    <w:rsid w:val="00D20A67"/>
    <w:rsid w:val="00D218AF"/>
    <w:rsid w:val="00D2202E"/>
    <w:rsid w:val="00D30D26"/>
    <w:rsid w:val="00D33211"/>
    <w:rsid w:val="00D3376E"/>
    <w:rsid w:val="00D33F75"/>
    <w:rsid w:val="00D35CB8"/>
    <w:rsid w:val="00D36246"/>
    <w:rsid w:val="00D36D25"/>
    <w:rsid w:val="00D37AF9"/>
    <w:rsid w:val="00D40FA6"/>
    <w:rsid w:val="00D411BC"/>
    <w:rsid w:val="00D44812"/>
    <w:rsid w:val="00D44B53"/>
    <w:rsid w:val="00D45196"/>
    <w:rsid w:val="00D462F8"/>
    <w:rsid w:val="00D519AD"/>
    <w:rsid w:val="00D54849"/>
    <w:rsid w:val="00D567AA"/>
    <w:rsid w:val="00D569CA"/>
    <w:rsid w:val="00D569F1"/>
    <w:rsid w:val="00D56A93"/>
    <w:rsid w:val="00D6181F"/>
    <w:rsid w:val="00D64053"/>
    <w:rsid w:val="00D65DAD"/>
    <w:rsid w:val="00D65FDC"/>
    <w:rsid w:val="00D70320"/>
    <w:rsid w:val="00D70D60"/>
    <w:rsid w:val="00D711DC"/>
    <w:rsid w:val="00D72361"/>
    <w:rsid w:val="00D739C8"/>
    <w:rsid w:val="00D76F4C"/>
    <w:rsid w:val="00D77A0B"/>
    <w:rsid w:val="00D80900"/>
    <w:rsid w:val="00D811AF"/>
    <w:rsid w:val="00D831BF"/>
    <w:rsid w:val="00D86A57"/>
    <w:rsid w:val="00D86A7D"/>
    <w:rsid w:val="00D90922"/>
    <w:rsid w:val="00D91A4F"/>
    <w:rsid w:val="00D93918"/>
    <w:rsid w:val="00D94B79"/>
    <w:rsid w:val="00D95218"/>
    <w:rsid w:val="00D96031"/>
    <w:rsid w:val="00D96F88"/>
    <w:rsid w:val="00DA19E7"/>
    <w:rsid w:val="00DA328E"/>
    <w:rsid w:val="00DA3552"/>
    <w:rsid w:val="00DA4547"/>
    <w:rsid w:val="00DA4D6D"/>
    <w:rsid w:val="00DA5091"/>
    <w:rsid w:val="00DA5518"/>
    <w:rsid w:val="00DA5C39"/>
    <w:rsid w:val="00DA6365"/>
    <w:rsid w:val="00DA7B50"/>
    <w:rsid w:val="00DB06C4"/>
    <w:rsid w:val="00DB1C63"/>
    <w:rsid w:val="00DB3FBB"/>
    <w:rsid w:val="00DB41B7"/>
    <w:rsid w:val="00DB4BE1"/>
    <w:rsid w:val="00DB54C2"/>
    <w:rsid w:val="00DB5533"/>
    <w:rsid w:val="00DB6C41"/>
    <w:rsid w:val="00DB6C45"/>
    <w:rsid w:val="00DC02A9"/>
    <w:rsid w:val="00DC2714"/>
    <w:rsid w:val="00DC344C"/>
    <w:rsid w:val="00DC5C0D"/>
    <w:rsid w:val="00DD1C12"/>
    <w:rsid w:val="00DD2987"/>
    <w:rsid w:val="00DD5D53"/>
    <w:rsid w:val="00DD69BC"/>
    <w:rsid w:val="00DE0E6F"/>
    <w:rsid w:val="00DE10EA"/>
    <w:rsid w:val="00DE13DA"/>
    <w:rsid w:val="00DE23BE"/>
    <w:rsid w:val="00DE4431"/>
    <w:rsid w:val="00DE55A8"/>
    <w:rsid w:val="00DE5E2A"/>
    <w:rsid w:val="00DE6543"/>
    <w:rsid w:val="00DE7788"/>
    <w:rsid w:val="00DF0E74"/>
    <w:rsid w:val="00DF16D8"/>
    <w:rsid w:val="00DF25C9"/>
    <w:rsid w:val="00DF30FB"/>
    <w:rsid w:val="00DF3D26"/>
    <w:rsid w:val="00DF5A58"/>
    <w:rsid w:val="00DF5A5E"/>
    <w:rsid w:val="00DF5F93"/>
    <w:rsid w:val="00DF65B5"/>
    <w:rsid w:val="00DF687C"/>
    <w:rsid w:val="00DF6B65"/>
    <w:rsid w:val="00E013B4"/>
    <w:rsid w:val="00E02ABC"/>
    <w:rsid w:val="00E03350"/>
    <w:rsid w:val="00E04A6B"/>
    <w:rsid w:val="00E0592F"/>
    <w:rsid w:val="00E11674"/>
    <w:rsid w:val="00E12C49"/>
    <w:rsid w:val="00E12FAE"/>
    <w:rsid w:val="00E12FF1"/>
    <w:rsid w:val="00E146C5"/>
    <w:rsid w:val="00E16698"/>
    <w:rsid w:val="00E20401"/>
    <w:rsid w:val="00E20996"/>
    <w:rsid w:val="00E20DD7"/>
    <w:rsid w:val="00E21E48"/>
    <w:rsid w:val="00E21EFB"/>
    <w:rsid w:val="00E22B2A"/>
    <w:rsid w:val="00E22CF5"/>
    <w:rsid w:val="00E24F44"/>
    <w:rsid w:val="00E25643"/>
    <w:rsid w:val="00E26A4F"/>
    <w:rsid w:val="00E27084"/>
    <w:rsid w:val="00E316DD"/>
    <w:rsid w:val="00E33F21"/>
    <w:rsid w:val="00E34190"/>
    <w:rsid w:val="00E3449F"/>
    <w:rsid w:val="00E40B6C"/>
    <w:rsid w:val="00E429D0"/>
    <w:rsid w:val="00E4333F"/>
    <w:rsid w:val="00E43614"/>
    <w:rsid w:val="00E441EC"/>
    <w:rsid w:val="00E5080D"/>
    <w:rsid w:val="00E50AF3"/>
    <w:rsid w:val="00E513AD"/>
    <w:rsid w:val="00E5186E"/>
    <w:rsid w:val="00E530D3"/>
    <w:rsid w:val="00E536EE"/>
    <w:rsid w:val="00E54A6D"/>
    <w:rsid w:val="00E55362"/>
    <w:rsid w:val="00E55449"/>
    <w:rsid w:val="00E55C27"/>
    <w:rsid w:val="00E61925"/>
    <w:rsid w:val="00E62964"/>
    <w:rsid w:val="00E62ABB"/>
    <w:rsid w:val="00E63B84"/>
    <w:rsid w:val="00E663FD"/>
    <w:rsid w:val="00E66481"/>
    <w:rsid w:val="00E66A3C"/>
    <w:rsid w:val="00E6718B"/>
    <w:rsid w:val="00E70862"/>
    <w:rsid w:val="00E73830"/>
    <w:rsid w:val="00E73C60"/>
    <w:rsid w:val="00E73DEF"/>
    <w:rsid w:val="00E7442E"/>
    <w:rsid w:val="00E772B5"/>
    <w:rsid w:val="00E77C19"/>
    <w:rsid w:val="00E80ACF"/>
    <w:rsid w:val="00E816A4"/>
    <w:rsid w:val="00E826FA"/>
    <w:rsid w:val="00E82759"/>
    <w:rsid w:val="00E82E3C"/>
    <w:rsid w:val="00E85065"/>
    <w:rsid w:val="00E853CA"/>
    <w:rsid w:val="00E8624A"/>
    <w:rsid w:val="00E9244A"/>
    <w:rsid w:val="00E94D68"/>
    <w:rsid w:val="00E960CE"/>
    <w:rsid w:val="00EA02AC"/>
    <w:rsid w:val="00EA0E46"/>
    <w:rsid w:val="00EA184F"/>
    <w:rsid w:val="00EA18A7"/>
    <w:rsid w:val="00EA2496"/>
    <w:rsid w:val="00EA2C0B"/>
    <w:rsid w:val="00EA3499"/>
    <w:rsid w:val="00EA3B92"/>
    <w:rsid w:val="00EA56AA"/>
    <w:rsid w:val="00EA5CFE"/>
    <w:rsid w:val="00EA6487"/>
    <w:rsid w:val="00EB0349"/>
    <w:rsid w:val="00EB09FC"/>
    <w:rsid w:val="00EB10A5"/>
    <w:rsid w:val="00EB1189"/>
    <w:rsid w:val="00EB1629"/>
    <w:rsid w:val="00EB2FE0"/>
    <w:rsid w:val="00EB32D7"/>
    <w:rsid w:val="00EB4097"/>
    <w:rsid w:val="00EB5204"/>
    <w:rsid w:val="00EB59EF"/>
    <w:rsid w:val="00EB5B24"/>
    <w:rsid w:val="00EB5D2F"/>
    <w:rsid w:val="00EB7A93"/>
    <w:rsid w:val="00EC0C49"/>
    <w:rsid w:val="00EC3263"/>
    <w:rsid w:val="00EC427F"/>
    <w:rsid w:val="00EC69F3"/>
    <w:rsid w:val="00ED1E41"/>
    <w:rsid w:val="00ED23B6"/>
    <w:rsid w:val="00ED4C5A"/>
    <w:rsid w:val="00ED536B"/>
    <w:rsid w:val="00ED5BCF"/>
    <w:rsid w:val="00ED607D"/>
    <w:rsid w:val="00ED79E0"/>
    <w:rsid w:val="00EE0E53"/>
    <w:rsid w:val="00EE1036"/>
    <w:rsid w:val="00EE2C32"/>
    <w:rsid w:val="00EE2E82"/>
    <w:rsid w:val="00EE472B"/>
    <w:rsid w:val="00EE49D0"/>
    <w:rsid w:val="00EE53B9"/>
    <w:rsid w:val="00EE7D4A"/>
    <w:rsid w:val="00EF03FD"/>
    <w:rsid w:val="00EF054A"/>
    <w:rsid w:val="00EF084F"/>
    <w:rsid w:val="00EF1646"/>
    <w:rsid w:val="00EF2CEE"/>
    <w:rsid w:val="00EF3895"/>
    <w:rsid w:val="00EF57AC"/>
    <w:rsid w:val="00EF6219"/>
    <w:rsid w:val="00EF646C"/>
    <w:rsid w:val="00EF72F5"/>
    <w:rsid w:val="00EF755F"/>
    <w:rsid w:val="00F00851"/>
    <w:rsid w:val="00F00A66"/>
    <w:rsid w:val="00F0131E"/>
    <w:rsid w:val="00F014EF"/>
    <w:rsid w:val="00F02366"/>
    <w:rsid w:val="00F036F5"/>
    <w:rsid w:val="00F04627"/>
    <w:rsid w:val="00F04EF4"/>
    <w:rsid w:val="00F05880"/>
    <w:rsid w:val="00F0607A"/>
    <w:rsid w:val="00F075AF"/>
    <w:rsid w:val="00F0776E"/>
    <w:rsid w:val="00F07D12"/>
    <w:rsid w:val="00F10B65"/>
    <w:rsid w:val="00F1140A"/>
    <w:rsid w:val="00F11445"/>
    <w:rsid w:val="00F11869"/>
    <w:rsid w:val="00F123B0"/>
    <w:rsid w:val="00F12A55"/>
    <w:rsid w:val="00F12CD5"/>
    <w:rsid w:val="00F131C2"/>
    <w:rsid w:val="00F150CD"/>
    <w:rsid w:val="00F15B88"/>
    <w:rsid w:val="00F16169"/>
    <w:rsid w:val="00F17346"/>
    <w:rsid w:val="00F173FE"/>
    <w:rsid w:val="00F178E2"/>
    <w:rsid w:val="00F2164C"/>
    <w:rsid w:val="00F21D43"/>
    <w:rsid w:val="00F230D4"/>
    <w:rsid w:val="00F23793"/>
    <w:rsid w:val="00F2406B"/>
    <w:rsid w:val="00F24181"/>
    <w:rsid w:val="00F24A68"/>
    <w:rsid w:val="00F24B47"/>
    <w:rsid w:val="00F24B99"/>
    <w:rsid w:val="00F25876"/>
    <w:rsid w:val="00F2711E"/>
    <w:rsid w:val="00F273F8"/>
    <w:rsid w:val="00F33F7D"/>
    <w:rsid w:val="00F34A8B"/>
    <w:rsid w:val="00F34CD1"/>
    <w:rsid w:val="00F35CE1"/>
    <w:rsid w:val="00F360B1"/>
    <w:rsid w:val="00F3643D"/>
    <w:rsid w:val="00F37FF7"/>
    <w:rsid w:val="00F40BE5"/>
    <w:rsid w:val="00F527DE"/>
    <w:rsid w:val="00F52DC6"/>
    <w:rsid w:val="00F56A42"/>
    <w:rsid w:val="00F56BD8"/>
    <w:rsid w:val="00F57002"/>
    <w:rsid w:val="00F578F0"/>
    <w:rsid w:val="00F61ABB"/>
    <w:rsid w:val="00F62641"/>
    <w:rsid w:val="00F62AB5"/>
    <w:rsid w:val="00F63606"/>
    <w:rsid w:val="00F6436B"/>
    <w:rsid w:val="00F65753"/>
    <w:rsid w:val="00F67F5F"/>
    <w:rsid w:val="00F70AF7"/>
    <w:rsid w:val="00F73524"/>
    <w:rsid w:val="00F74E61"/>
    <w:rsid w:val="00F7615F"/>
    <w:rsid w:val="00F76682"/>
    <w:rsid w:val="00F77269"/>
    <w:rsid w:val="00F77D07"/>
    <w:rsid w:val="00F80433"/>
    <w:rsid w:val="00F80E92"/>
    <w:rsid w:val="00F81E45"/>
    <w:rsid w:val="00F823BA"/>
    <w:rsid w:val="00F82B34"/>
    <w:rsid w:val="00F82CA6"/>
    <w:rsid w:val="00F832D5"/>
    <w:rsid w:val="00F834FA"/>
    <w:rsid w:val="00F836CF"/>
    <w:rsid w:val="00F851F9"/>
    <w:rsid w:val="00F853F0"/>
    <w:rsid w:val="00F860C2"/>
    <w:rsid w:val="00F8770A"/>
    <w:rsid w:val="00F900DB"/>
    <w:rsid w:val="00F91058"/>
    <w:rsid w:val="00F926FC"/>
    <w:rsid w:val="00F92A23"/>
    <w:rsid w:val="00F92BBC"/>
    <w:rsid w:val="00F93E63"/>
    <w:rsid w:val="00F93F39"/>
    <w:rsid w:val="00F941C8"/>
    <w:rsid w:val="00F96BD4"/>
    <w:rsid w:val="00FA00F3"/>
    <w:rsid w:val="00FA0C8B"/>
    <w:rsid w:val="00FA2996"/>
    <w:rsid w:val="00FA2AFA"/>
    <w:rsid w:val="00FA2BF0"/>
    <w:rsid w:val="00FA2FEF"/>
    <w:rsid w:val="00FA3335"/>
    <w:rsid w:val="00FA3B53"/>
    <w:rsid w:val="00FA4F55"/>
    <w:rsid w:val="00FA5566"/>
    <w:rsid w:val="00FA674D"/>
    <w:rsid w:val="00FA6925"/>
    <w:rsid w:val="00FA6FF0"/>
    <w:rsid w:val="00FB0868"/>
    <w:rsid w:val="00FB322F"/>
    <w:rsid w:val="00FB3357"/>
    <w:rsid w:val="00FB378C"/>
    <w:rsid w:val="00FC0880"/>
    <w:rsid w:val="00FC195B"/>
    <w:rsid w:val="00FC3850"/>
    <w:rsid w:val="00FC3FBA"/>
    <w:rsid w:val="00FC4CFF"/>
    <w:rsid w:val="00FC4E04"/>
    <w:rsid w:val="00FC4EEE"/>
    <w:rsid w:val="00FC56CE"/>
    <w:rsid w:val="00FC6387"/>
    <w:rsid w:val="00FD1729"/>
    <w:rsid w:val="00FE26FB"/>
    <w:rsid w:val="00FE40B6"/>
    <w:rsid w:val="00FE4F6B"/>
    <w:rsid w:val="00FF20E6"/>
    <w:rsid w:val="00FF256F"/>
    <w:rsid w:val="00FF7B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1A3805"/>
  <w15:docId w15:val="{56E56AEC-AE24-4F06-95F3-D5A8A4167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right="-24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CF"/>
    <w:pPr>
      <w:spacing w:after="160" w:line="259" w:lineRule="auto"/>
      <w:ind w:right="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F836CF"/>
    <w:pPr>
      <w:keepNext/>
      <w:keepLines/>
      <w:spacing w:after="178" w:line="259" w:lineRule="auto"/>
      <w:ind w:left="730" w:right="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BA64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836CF"/>
    <w:rPr>
      <w:rFonts w:ascii="Calibri" w:eastAsia="Calibri" w:hAnsi="Calibri" w:cs="Calibri"/>
      <w:b/>
      <w:color w:val="000000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64C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F836CF"/>
    <w:pPr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8B07C4"/>
    <w:rPr>
      <w:color w:val="0563C1" w:themeColor="hyperlink"/>
      <w:u w:val="single"/>
    </w:rPr>
  </w:style>
  <w:style w:type="character" w:customStyle="1" w:styleId="style1">
    <w:name w:val="style1"/>
    <w:basedOn w:val="DefaultParagraphFont"/>
    <w:rsid w:val="008B07C4"/>
  </w:style>
  <w:style w:type="paragraph" w:customStyle="1" w:styleId="Default">
    <w:name w:val="Default"/>
    <w:rsid w:val="00D70D60"/>
    <w:pPr>
      <w:autoSpaceDE w:val="0"/>
      <w:autoSpaceDN w:val="0"/>
      <w:adjustRightInd w:val="0"/>
      <w:spacing w:after="0" w:line="240" w:lineRule="auto"/>
      <w:ind w:right="0"/>
    </w:pPr>
    <w:rPr>
      <w:rFonts w:ascii="Garamond" w:hAnsi="Garamond" w:cs="Garamond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D70D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70D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D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0D60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D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D60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D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D60"/>
    <w:rPr>
      <w:rFonts w:ascii="Segoe UI" w:eastAsia="Calibri" w:hAnsi="Segoe UI" w:cs="Segoe UI"/>
      <w:color w:val="000000"/>
      <w:sz w:val="18"/>
      <w:szCs w:val="18"/>
    </w:rPr>
  </w:style>
  <w:style w:type="table" w:customStyle="1" w:styleId="TableGrid0">
    <w:name w:val="TableGrid"/>
    <w:rsid w:val="00A93AFD"/>
    <w:pPr>
      <w:spacing w:after="0" w:line="240" w:lineRule="auto"/>
      <w:ind w:right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72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7F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72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7FA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49094F"/>
    <w:rPr>
      <w:color w:val="954F72" w:themeColor="followedHyperlink"/>
      <w:u w:val="single"/>
    </w:rPr>
  </w:style>
  <w:style w:type="table" w:styleId="LightShading">
    <w:name w:val="Light Shading"/>
    <w:basedOn w:val="TableNormal"/>
    <w:uiPriority w:val="60"/>
    <w:rsid w:val="00DF65B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DF65B5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F65B5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DF65B5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DF65B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fontstyle01">
    <w:name w:val="fontstyle01"/>
    <w:basedOn w:val="DefaultParagraphFont"/>
    <w:rsid w:val="00362968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362968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12134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table" w:styleId="MediumShading2">
    <w:name w:val="Medium Shading 2"/>
    <w:basedOn w:val="TableNormal"/>
    <w:uiPriority w:val="64"/>
    <w:rsid w:val="00E530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ridTable41">
    <w:name w:val="Grid Table 41"/>
    <w:basedOn w:val="TableNormal"/>
    <w:uiPriority w:val="49"/>
    <w:rsid w:val="0042058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42058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632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small">
    <w:name w:val="small"/>
    <w:basedOn w:val="DefaultParagraphFont"/>
    <w:rsid w:val="00BA64CB"/>
  </w:style>
  <w:style w:type="table" w:styleId="GridTable2-Accent2">
    <w:name w:val="Grid Table 2 Accent 2"/>
    <w:basedOn w:val="TableNormal"/>
    <w:uiPriority w:val="47"/>
    <w:rsid w:val="00815027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8150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4-Accent5">
    <w:name w:val="Grid Table 4 Accent 5"/>
    <w:basedOn w:val="TableNormal"/>
    <w:uiPriority w:val="49"/>
    <w:rsid w:val="00932E8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932E8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932E8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32E8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E5F27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E5F27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7Colorful-Accent6">
    <w:name w:val="List Table 7 Colorful Accent 6"/>
    <w:basedOn w:val="TableNormal"/>
    <w:uiPriority w:val="52"/>
    <w:rsid w:val="007A0F28"/>
    <w:pPr>
      <w:spacing w:after="0" w:line="240" w:lineRule="auto"/>
    </w:pPr>
    <w:rPr>
      <w:color w:val="FF000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shd w:val="clear" w:color="auto" w:fill="A8D08D" w:themeFill="accent6" w:themeFillTint="99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shd w:val="clear" w:color="auto" w:fill="C5E0B3" w:themeFill="accent6" w:themeFillTint="66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A37EC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-Accent2">
    <w:name w:val="List Table 3 Accent 2"/>
    <w:basedOn w:val="TableNormal"/>
    <w:uiPriority w:val="48"/>
    <w:rsid w:val="007A0F28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2-Accent5">
    <w:name w:val="List Table 2 Accent 5"/>
    <w:basedOn w:val="TableNormal"/>
    <w:uiPriority w:val="47"/>
    <w:rsid w:val="007A0F2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4">
    <w:name w:val="List Table 2 Accent 4"/>
    <w:basedOn w:val="TableNormal"/>
    <w:uiPriority w:val="47"/>
    <w:rsid w:val="007A0F2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PlainTable2">
    <w:name w:val="Plain Table 2"/>
    <w:basedOn w:val="TableNormal"/>
    <w:uiPriority w:val="42"/>
    <w:rsid w:val="0068267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6826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6826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2354831973293572468yiv9222928836msonormal">
    <w:name w:val="m_2354831973293572468yiv9222928836msonormal"/>
    <w:basedOn w:val="Normal"/>
    <w:rsid w:val="00C05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ormal"/>
    <w:rsid w:val="00367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msonormal0">
    <w:name w:val="msonormal"/>
    <w:basedOn w:val="Normal"/>
    <w:rsid w:val="00A63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66">
    <w:name w:val="xl66"/>
    <w:basedOn w:val="Normal"/>
    <w:rsid w:val="00A63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67">
    <w:name w:val="xl67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paragraph" w:customStyle="1" w:styleId="xl68">
    <w:name w:val="xl68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paragraph" w:customStyle="1" w:styleId="xl69">
    <w:name w:val="xl69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0">
    <w:name w:val="xl70"/>
    <w:basedOn w:val="Normal"/>
    <w:rsid w:val="00A63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1">
    <w:name w:val="xl71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2">
    <w:name w:val="xl72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3">
    <w:name w:val="xl73"/>
    <w:basedOn w:val="Normal"/>
    <w:rsid w:val="00A63341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4">
    <w:name w:val="xl74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paragraph" w:customStyle="1" w:styleId="xl75">
    <w:name w:val="xl75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6">
    <w:name w:val="xl76"/>
    <w:basedOn w:val="Normal"/>
    <w:rsid w:val="00A633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65">
    <w:name w:val="xl65"/>
    <w:basedOn w:val="Normal"/>
    <w:rsid w:val="001B429A"/>
    <w:pPr>
      <w:pBdr>
        <w:top w:val="single" w:sz="8" w:space="0" w:color="BFBFBF"/>
        <w:left w:val="single" w:sz="8" w:space="0" w:color="BFBFBF"/>
        <w:bottom w:val="single" w:sz="8" w:space="0" w:color="BFBFBF"/>
        <w:right w:val="single" w:sz="8" w:space="0" w:color="BFBFBF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77">
    <w:name w:val="xl77"/>
    <w:basedOn w:val="Normal"/>
    <w:rsid w:val="001B429A"/>
    <w:pPr>
      <w:pBdr>
        <w:top w:val="single" w:sz="8" w:space="0" w:color="BFBFBF"/>
        <w:left w:val="single" w:sz="8" w:space="0" w:color="BFBFBF"/>
        <w:bottom w:val="single" w:sz="8" w:space="0" w:color="BFBFB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78">
    <w:name w:val="xl78"/>
    <w:basedOn w:val="Normal"/>
    <w:rsid w:val="001B429A"/>
    <w:pPr>
      <w:pBdr>
        <w:top w:val="single" w:sz="8" w:space="0" w:color="BFBFBF"/>
        <w:bottom w:val="single" w:sz="8" w:space="0" w:color="BFBFBF"/>
        <w:right w:val="single" w:sz="8" w:space="0" w:color="BFBFB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table" w:styleId="TableGridLight">
    <w:name w:val="Grid Table Light"/>
    <w:basedOn w:val="TableNormal"/>
    <w:uiPriority w:val="40"/>
    <w:rsid w:val="006F0106"/>
    <w:pPr>
      <w:spacing w:after="0" w:line="240" w:lineRule="auto"/>
      <w:ind w:right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6FDE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E02A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1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497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90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0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9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1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1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DEB5F-6E02-4D96-9E16-D60BAAAC8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1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Portfolio Report (UPR)</vt:lpstr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Portfolio Report (UPR)</dc:title>
  <dc:creator>Naeem Barech</dc:creator>
  <cp:lastModifiedBy>QAAD</cp:lastModifiedBy>
  <cp:revision>579</cp:revision>
  <cp:lastPrinted>2019-04-30T07:02:00Z</cp:lastPrinted>
  <dcterms:created xsi:type="dcterms:W3CDTF">2018-07-19T09:16:00Z</dcterms:created>
  <dcterms:modified xsi:type="dcterms:W3CDTF">2022-12-05T07:09:00Z</dcterms:modified>
</cp:coreProperties>
</file>